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C3466" w14:textId="77777777" w:rsidR="004B7B40" w:rsidRPr="002716BF" w:rsidRDefault="00D6186A" w:rsidP="1D35F0CB">
      <w:pPr>
        <w:spacing w:line="264" w:lineRule="auto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</w:p>
    <w:p w14:paraId="24088C6C" w14:textId="63BFDE16" w:rsidR="00CF3533" w:rsidRPr="002716BF" w:rsidRDefault="00862860" w:rsidP="1D35F0CB">
      <w:pPr>
        <w:spacing w:line="264" w:lineRule="auto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Dodatek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č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. 1 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k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“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Dohodě o spolupráci se zahraniční vysokou školou při uskutečňování společného studijního programu Historie (magisterský stupeň)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” 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ze dne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19</w:t>
      </w:r>
      <w:r w:rsidR="00A92906">
        <w:rPr>
          <w:rFonts w:eastAsiaTheme="minorEastAsia" w:cstheme="minorHAnsi"/>
          <w:b/>
          <w:bCs/>
          <w:sz w:val="24"/>
          <w:szCs w:val="24"/>
          <w:lang w:eastAsia="sk-SK"/>
        </w:rPr>
        <w:t>.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="002716BF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října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202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1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(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d</w:t>
      </w:r>
      <w:r w:rsidR="002716BF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á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le jen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b/>
          <w:bCs/>
          <w:sz w:val="24"/>
          <w:szCs w:val="24"/>
          <w:lang w:eastAsia="sk-SK"/>
        </w:rPr>
        <w:t>„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Dohoda</w:t>
      </w:r>
      <w:r w:rsidR="004B7B40"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”)</w:t>
      </w: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.</w:t>
      </w:r>
    </w:p>
    <w:p w14:paraId="76FFD808" w14:textId="77777777" w:rsidR="002F2B21" w:rsidRPr="002716BF" w:rsidRDefault="002F2B21" w:rsidP="00376B6A">
      <w:pPr>
        <w:spacing w:line="264" w:lineRule="auto"/>
        <w:jc w:val="center"/>
        <w:rPr>
          <w:rFonts w:eastAsiaTheme="minorEastAsia" w:cstheme="minorHAnsi"/>
          <w:b/>
          <w:sz w:val="24"/>
          <w:szCs w:val="24"/>
          <w:lang w:eastAsia="sk-SK"/>
        </w:rPr>
      </w:pPr>
    </w:p>
    <w:p w14:paraId="500FB214" w14:textId="30ECB98F" w:rsidR="00376B6A" w:rsidRPr="002716BF" w:rsidRDefault="1D35F0CB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>Univer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z</w:t>
      </w:r>
      <w:r w:rsidRPr="002716BF">
        <w:rPr>
          <w:rFonts w:eastAsiaTheme="minorEastAsia" w:cstheme="minorHAnsi"/>
          <w:sz w:val="24"/>
          <w:szCs w:val="24"/>
          <w:lang w:eastAsia="sk-SK"/>
        </w:rPr>
        <w:t>it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a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 Hradec Králové</w:t>
      </w:r>
      <w:r w:rsidR="006040FD" w:rsidRPr="002716BF">
        <w:rPr>
          <w:rFonts w:eastAsiaTheme="minorEastAsia" w:cstheme="minorHAnsi"/>
          <w:sz w:val="24"/>
          <w:szCs w:val="24"/>
          <w:lang w:eastAsia="sk-SK"/>
        </w:rPr>
        <w:t xml:space="preserve"> (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d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á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le jen</w:t>
      </w:r>
      <w:r w:rsidR="004307AC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sz w:val="24"/>
          <w:szCs w:val="24"/>
          <w:lang w:eastAsia="sk-SK"/>
        </w:rPr>
        <w:t>„</w:t>
      </w:r>
      <w:r w:rsidR="00EA2361" w:rsidRPr="002716BF">
        <w:rPr>
          <w:rFonts w:eastAsiaTheme="minorEastAsia" w:cstheme="minorHAnsi"/>
          <w:sz w:val="24"/>
          <w:szCs w:val="24"/>
          <w:lang w:eastAsia="sk-SK"/>
        </w:rPr>
        <w:t>UHK“)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se sídlem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proofErr w:type="spellStart"/>
      <w:r w:rsidRPr="002716BF">
        <w:rPr>
          <w:rFonts w:eastAsiaTheme="minorEastAsia" w:cstheme="minorHAnsi"/>
          <w:sz w:val="24"/>
          <w:szCs w:val="24"/>
          <w:lang w:eastAsia="sk-SK"/>
        </w:rPr>
        <w:t>Rokitanského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62/26</w:t>
      </w:r>
      <w:r w:rsidR="004B0AF7" w:rsidRPr="002716BF">
        <w:rPr>
          <w:rFonts w:eastAsiaTheme="minorEastAsia" w:cstheme="minorHAnsi"/>
          <w:sz w:val="24"/>
          <w:szCs w:val="24"/>
          <w:lang w:eastAsia="sk-SK"/>
        </w:rPr>
        <w:t xml:space="preserve">, 500 03 Hradec Králové, 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Česká republika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, 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 xml:space="preserve">v </w:t>
      </w:r>
      <w:r w:rsidR="0060373D">
        <w:rPr>
          <w:rFonts w:eastAsiaTheme="minorEastAsia" w:cstheme="minorHAnsi"/>
          <w:sz w:val="24"/>
          <w:szCs w:val="24"/>
          <w:lang w:eastAsia="sk-SK"/>
        </w:rPr>
        <w:t>tomto dodatku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 xml:space="preserve"> zastoupena jejím rektorem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 prof. Ing. Kamil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em</w:t>
      </w:r>
      <w:r w:rsidRPr="002716BF">
        <w:rPr>
          <w:rFonts w:eastAsiaTheme="minorEastAsia" w:cstheme="minorHAnsi"/>
          <w:sz w:val="24"/>
          <w:szCs w:val="24"/>
          <w:lang w:eastAsia="sk-SK"/>
        </w:rPr>
        <w:t xml:space="preserve"> Kuč</w:t>
      </w:r>
      <w:r w:rsidR="002D2995" w:rsidRPr="002716BF">
        <w:rPr>
          <w:rFonts w:eastAsiaTheme="minorEastAsia" w:cstheme="minorHAnsi"/>
          <w:sz w:val="24"/>
          <w:szCs w:val="24"/>
          <w:lang w:eastAsia="sk-SK"/>
        </w:rPr>
        <w:t>ou</w:t>
      </w:r>
      <w:r w:rsidRPr="002716BF">
        <w:rPr>
          <w:rFonts w:eastAsiaTheme="minorEastAsia" w:cstheme="minorHAnsi"/>
          <w:sz w:val="24"/>
          <w:szCs w:val="24"/>
          <w:lang w:eastAsia="sk-SK"/>
        </w:rPr>
        <w:t>, Ph.D.</w:t>
      </w:r>
    </w:p>
    <w:p w14:paraId="052F76D2" w14:textId="2124FD1B" w:rsidR="00376B6A" w:rsidRPr="002716BF" w:rsidRDefault="002D2995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>a</w:t>
      </w:r>
    </w:p>
    <w:p w14:paraId="08EE09B2" w14:textId="5A6C382F" w:rsidR="00CF3533" w:rsidRPr="002716BF" w:rsidRDefault="002D2995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 xml:space="preserve">Univerzita Konštantína Filozofa v </w:t>
      </w:r>
      <w:proofErr w:type="spellStart"/>
      <w:r w:rsidRPr="002716BF">
        <w:rPr>
          <w:rFonts w:eastAsiaTheme="minorEastAsia" w:cstheme="minorHAnsi"/>
          <w:sz w:val="24"/>
          <w:szCs w:val="24"/>
          <w:lang w:eastAsia="sk-SK"/>
        </w:rPr>
        <w:t>Nitre</w:t>
      </w:r>
      <w:proofErr w:type="spellEnd"/>
      <w:r w:rsidRPr="002716BF">
        <w:rPr>
          <w:rFonts w:eastAsiaTheme="minorEastAsia" w:cstheme="minorHAnsi"/>
          <w:sz w:val="24"/>
          <w:szCs w:val="24"/>
          <w:lang w:eastAsia="sk-SK"/>
        </w:rPr>
        <w:t xml:space="preserve"> – Filozofická fakulta</w:t>
      </w:r>
      <w:r w:rsidR="00EA2361" w:rsidRPr="002716BF">
        <w:rPr>
          <w:rFonts w:eastAsiaTheme="minorEastAsia" w:cstheme="minorHAnsi"/>
          <w:sz w:val="24"/>
          <w:szCs w:val="24"/>
          <w:lang w:eastAsia="sk-SK"/>
        </w:rPr>
        <w:t xml:space="preserve"> (</w:t>
      </w:r>
      <w:r w:rsidRPr="002716BF">
        <w:rPr>
          <w:rFonts w:eastAsiaTheme="minorEastAsia" w:cstheme="minorHAnsi"/>
          <w:sz w:val="24"/>
          <w:szCs w:val="24"/>
          <w:lang w:eastAsia="sk-SK"/>
        </w:rPr>
        <w:t>d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á</w:t>
      </w:r>
      <w:r w:rsidRPr="002716BF">
        <w:rPr>
          <w:rFonts w:eastAsiaTheme="minorEastAsia" w:cstheme="minorHAnsi"/>
          <w:sz w:val="24"/>
          <w:szCs w:val="24"/>
          <w:lang w:eastAsia="sk-SK"/>
        </w:rPr>
        <w:t>le jen</w:t>
      </w:r>
      <w:r w:rsidR="004307AC" w:rsidRPr="002716BF" w:rsidDel="004307AC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sz w:val="24"/>
          <w:szCs w:val="24"/>
          <w:lang w:eastAsia="sk-SK"/>
        </w:rPr>
        <w:t>„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FF UKF</w:t>
      </w:r>
      <w:r w:rsidR="00EA2361" w:rsidRPr="002716BF">
        <w:rPr>
          <w:rFonts w:eastAsiaTheme="minorEastAsia" w:cstheme="minorHAnsi"/>
          <w:sz w:val="24"/>
          <w:szCs w:val="24"/>
          <w:lang w:eastAsia="sk-SK"/>
        </w:rPr>
        <w:t>“</w:t>
      </w:r>
      <w:r w:rsidR="007476AB" w:rsidRPr="002716BF">
        <w:rPr>
          <w:rFonts w:eastAsiaTheme="minorEastAsia" w:cstheme="minorHAnsi"/>
          <w:sz w:val="24"/>
          <w:szCs w:val="24"/>
          <w:lang w:eastAsia="sk-SK"/>
        </w:rPr>
        <w:t>)</w:t>
      </w:r>
      <w:r w:rsidR="004B0AF7" w:rsidRPr="002716BF">
        <w:rPr>
          <w:rFonts w:eastAsiaTheme="minorEastAsia" w:cstheme="minorHAnsi"/>
          <w:sz w:val="24"/>
          <w:szCs w:val="24"/>
          <w:lang w:eastAsia="sk-SK"/>
        </w:rPr>
        <w:t>,</w:t>
      </w:r>
      <w:r w:rsidR="1D35F0CB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se sídlem 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Trieda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 xml:space="preserve"> Andreja Hlinku 603/1, 949 01 Nitra, Slovenská republika, statutární organ: prof. RNDr. Libor </w:t>
      </w:r>
      <w:proofErr w:type="spellStart"/>
      <w:r w:rsidR="00862860" w:rsidRPr="002716BF">
        <w:rPr>
          <w:rFonts w:eastAsiaTheme="minorEastAsia" w:cstheme="minorHAnsi"/>
          <w:sz w:val="24"/>
          <w:szCs w:val="24"/>
          <w:lang w:eastAsia="sk-SK"/>
        </w:rPr>
        <w:t>Vozár</w:t>
      </w:r>
      <w:proofErr w:type="spellEnd"/>
      <w:r w:rsidR="00862860" w:rsidRPr="002716BF">
        <w:rPr>
          <w:rFonts w:eastAsiaTheme="minorEastAsia" w:cstheme="minorHAnsi"/>
          <w:sz w:val="24"/>
          <w:szCs w:val="24"/>
          <w:lang w:eastAsia="sk-SK"/>
        </w:rPr>
        <w:t>, CSc., rektor, v zastoupení: doc. PhDr. Jarmila Maximová, Ph.D., děkanka FF UKF</w:t>
      </w:r>
    </w:p>
    <w:p w14:paraId="73B96293" w14:textId="2A07A8F3" w:rsidR="004B7B40" w:rsidRPr="002716BF" w:rsidRDefault="004B7B40" w:rsidP="1D35F0CB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</w:p>
    <w:p w14:paraId="48BE47BA" w14:textId="14AD081D" w:rsidR="004B7B40" w:rsidRPr="002716BF" w:rsidRDefault="00862860" w:rsidP="004B7B40">
      <w:pPr>
        <w:spacing w:line="264" w:lineRule="auto"/>
        <w:jc w:val="center"/>
        <w:rPr>
          <w:rFonts w:eastAsiaTheme="minorEastAsia" w:cstheme="minorHAnsi"/>
          <w:sz w:val="24"/>
          <w:szCs w:val="24"/>
          <w:lang w:eastAsia="sk-SK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>Při zvážení</w:t>
      </w:r>
      <w:r w:rsidR="004B7B40" w:rsidRPr="002716BF">
        <w:rPr>
          <w:rFonts w:eastAsiaTheme="minorEastAsia" w:cstheme="minorHAnsi"/>
          <w:sz w:val="24"/>
          <w:szCs w:val="24"/>
          <w:lang w:eastAsia="sk-SK"/>
        </w:rPr>
        <w:t>:</w:t>
      </w:r>
    </w:p>
    <w:p w14:paraId="02E93C63" w14:textId="52083A91" w:rsidR="004B7B40" w:rsidRPr="002716BF" w:rsidRDefault="0060373D" w:rsidP="004B7B40">
      <w:pPr>
        <w:pStyle w:val="Odstavecseseznamem"/>
        <w:numPr>
          <w:ilvl w:val="0"/>
          <w:numId w:val="11"/>
        </w:numPr>
        <w:spacing w:line="264" w:lineRule="auto"/>
        <w:rPr>
          <w:rFonts w:eastAsiaTheme="minorEastAsia" w:cstheme="minorHAnsi"/>
          <w:sz w:val="24"/>
          <w:szCs w:val="24"/>
          <w:lang w:eastAsia="sk-SK"/>
        </w:rPr>
      </w:pPr>
      <w:r>
        <w:rPr>
          <w:rFonts w:eastAsiaTheme="minorEastAsia"/>
          <w:sz w:val="24"/>
          <w:szCs w:val="24"/>
          <w:lang w:eastAsia="sk-SK"/>
        </w:rPr>
        <w:t xml:space="preserve">skutečnosti, že </w:t>
      </w:r>
      <w:r w:rsidR="00EB7A06" w:rsidRPr="002716BF">
        <w:rPr>
          <w:rFonts w:eastAsiaTheme="minorEastAsia"/>
          <w:sz w:val="24"/>
          <w:szCs w:val="24"/>
          <w:lang w:eastAsia="sk-SK"/>
        </w:rPr>
        <w:t>FF UK</w:t>
      </w:r>
      <w:r w:rsidR="00065294">
        <w:rPr>
          <w:rFonts w:eastAsiaTheme="minorEastAsia"/>
          <w:sz w:val="24"/>
          <w:szCs w:val="24"/>
          <w:lang w:eastAsia="sk-SK"/>
        </w:rPr>
        <w:t>F</w:t>
      </w:r>
      <w:r w:rsidR="00EB7A06" w:rsidRPr="002716BF">
        <w:rPr>
          <w:rFonts w:eastAsiaTheme="minorEastAsia"/>
          <w:sz w:val="24"/>
          <w:szCs w:val="24"/>
          <w:lang w:eastAsia="sk-SK"/>
        </w:rPr>
        <w:t xml:space="preserve">  </w:t>
      </w:r>
      <w:r w:rsidR="00065294">
        <w:rPr>
          <w:rFonts w:eastAsiaTheme="minorEastAsia"/>
          <w:sz w:val="24"/>
          <w:szCs w:val="24"/>
          <w:lang w:eastAsia="sk-SK"/>
        </w:rPr>
        <w:t xml:space="preserve">získala novou akreditaci navazujícího magisterského </w:t>
      </w:r>
      <w:r>
        <w:rPr>
          <w:rFonts w:eastAsiaTheme="minorEastAsia"/>
          <w:sz w:val="24"/>
          <w:szCs w:val="24"/>
          <w:lang w:eastAsia="sk-SK"/>
        </w:rPr>
        <w:t xml:space="preserve">studijního </w:t>
      </w:r>
      <w:r w:rsidR="00065294">
        <w:rPr>
          <w:rFonts w:eastAsiaTheme="minorEastAsia"/>
          <w:sz w:val="24"/>
          <w:szCs w:val="24"/>
          <w:lang w:eastAsia="sk-SK"/>
        </w:rPr>
        <w:t>programu historie</w:t>
      </w:r>
      <w:r w:rsidR="0097053C" w:rsidRPr="002716BF">
        <w:rPr>
          <w:rFonts w:eastAsiaTheme="minorEastAsia"/>
          <w:sz w:val="24"/>
          <w:szCs w:val="24"/>
          <w:lang w:eastAsia="sk-SK"/>
        </w:rPr>
        <w:t>,</w:t>
      </w:r>
    </w:p>
    <w:p w14:paraId="2EF69601" w14:textId="77777777" w:rsidR="00CF3533" w:rsidRPr="002716BF" w:rsidRDefault="00CF3533" w:rsidP="00CF3533">
      <w:pPr>
        <w:spacing w:line="264" w:lineRule="auto"/>
        <w:rPr>
          <w:rFonts w:eastAsiaTheme="minorEastAsia" w:cstheme="minorHAnsi"/>
          <w:b/>
          <w:sz w:val="24"/>
          <w:szCs w:val="24"/>
          <w:lang w:eastAsia="sk-SK"/>
        </w:rPr>
      </w:pPr>
    </w:p>
    <w:p w14:paraId="6CC362E4" w14:textId="20BBA8C4" w:rsidR="004524AA" w:rsidRPr="002716BF" w:rsidRDefault="0060373D" w:rsidP="1D35F0CB">
      <w:pPr>
        <w:spacing w:line="264" w:lineRule="auto"/>
        <w:ind w:left="360"/>
        <w:jc w:val="center"/>
        <w:rPr>
          <w:rFonts w:eastAsiaTheme="minorEastAsia" w:cstheme="minorHAnsi"/>
          <w:sz w:val="24"/>
          <w:szCs w:val="24"/>
          <w:lang w:eastAsia="sk-SK"/>
        </w:rPr>
      </w:pPr>
      <w:r>
        <w:rPr>
          <w:rFonts w:eastAsiaTheme="minorEastAsia" w:cstheme="minorHAnsi"/>
          <w:sz w:val="24"/>
          <w:szCs w:val="24"/>
          <w:lang w:eastAsia="sk-SK"/>
        </w:rPr>
        <w:t xml:space="preserve">smluvní strany </w:t>
      </w:r>
      <w:r w:rsidR="00065294">
        <w:rPr>
          <w:rFonts w:eastAsiaTheme="minorEastAsia" w:cstheme="minorHAnsi"/>
          <w:sz w:val="24"/>
          <w:szCs w:val="24"/>
          <w:lang w:eastAsia="sk-SK"/>
        </w:rPr>
        <w:t xml:space="preserve">tímto souhlasí s následujícím dodatkem </w:t>
      </w:r>
      <w:r>
        <w:rPr>
          <w:rFonts w:eastAsiaTheme="minorEastAsia" w:cstheme="minorHAnsi"/>
          <w:sz w:val="24"/>
          <w:szCs w:val="24"/>
          <w:lang w:eastAsia="sk-SK"/>
        </w:rPr>
        <w:t>k Dohodě</w:t>
      </w:r>
      <w:r w:rsidR="004B7B40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(dále jen</w:t>
      </w:r>
      <w:r w:rsidR="004B7B40" w:rsidRPr="002716BF">
        <w:rPr>
          <w:rFonts w:eastAsiaTheme="minorEastAsia" w:cstheme="minorHAnsi"/>
          <w:sz w:val="24"/>
          <w:szCs w:val="24"/>
          <w:lang w:eastAsia="sk-SK"/>
        </w:rPr>
        <w:t xml:space="preserve"> </w:t>
      </w:r>
      <w:r w:rsidR="002716BF">
        <w:rPr>
          <w:rFonts w:eastAsiaTheme="minorEastAsia" w:cstheme="minorHAnsi"/>
          <w:sz w:val="24"/>
          <w:szCs w:val="24"/>
          <w:lang w:eastAsia="sk-SK"/>
        </w:rPr>
        <w:t>„</w:t>
      </w:r>
      <w:r w:rsidR="00862860" w:rsidRPr="002716BF">
        <w:rPr>
          <w:rFonts w:eastAsiaTheme="minorEastAsia" w:cstheme="minorHAnsi"/>
          <w:sz w:val="24"/>
          <w:szCs w:val="24"/>
          <w:lang w:eastAsia="sk-SK"/>
        </w:rPr>
        <w:t>Dodatek</w:t>
      </w:r>
      <w:r w:rsidR="004B7B40" w:rsidRPr="002716BF">
        <w:rPr>
          <w:rFonts w:eastAsiaTheme="minorEastAsia" w:cstheme="minorHAnsi"/>
          <w:sz w:val="24"/>
          <w:szCs w:val="24"/>
          <w:lang w:eastAsia="sk-SK"/>
        </w:rPr>
        <w:t>”):</w:t>
      </w:r>
    </w:p>
    <w:p w14:paraId="1EB5ACE8" w14:textId="77777777" w:rsidR="004524AA" w:rsidRPr="002716BF" w:rsidRDefault="004524AA" w:rsidP="004524AA">
      <w:pPr>
        <w:spacing w:line="264" w:lineRule="auto"/>
        <w:ind w:left="360"/>
        <w:jc w:val="center"/>
        <w:rPr>
          <w:rFonts w:eastAsiaTheme="minorEastAsia" w:cstheme="minorHAnsi"/>
          <w:sz w:val="24"/>
          <w:szCs w:val="24"/>
          <w:lang w:eastAsia="sk-SK"/>
        </w:rPr>
      </w:pPr>
    </w:p>
    <w:p w14:paraId="4131B0E2" w14:textId="574052DE" w:rsidR="00DD77EE" w:rsidRPr="002716BF" w:rsidRDefault="002D2995" w:rsidP="1D35F0CB">
      <w:pPr>
        <w:spacing w:before="120" w:after="0" w:line="240" w:lineRule="auto"/>
        <w:jc w:val="center"/>
        <w:rPr>
          <w:rFonts w:eastAsiaTheme="minorEastAsia" w:cstheme="minorHAnsi"/>
          <w:sz w:val="24"/>
          <w:szCs w:val="24"/>
        </w:rPr>
      </w:pP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Článek</w:t>
      </w:r>
      <w:r w:rsidR="1D35F0CB" w:rsidRPr="002716BF">
        <w:rPr>
          <w:rFonts w:eastAsiaTheme="minorEastAsia" w:cstheme="minorHAnsi"/>
          <w:b/>
          <w:bCs/>
          <w:sz w:val="24"/>
          <w:szCs w:val="24"/>
        </w:rPr>
        <w:t xml:space="preserve"> 1</w:t>
      </w:r>
    </w:p>
    <w:p w14:paraId="2A5BAD0A" w14:textId="5A4623BE" w:rsidR="00DD77EE" w:rsidRPr="002716BF" w:rsidRDefault="00862860" w:rsidP="1D35F0CB">
      <w:pPr>
        <w:pStyle w:val="Odstavecseseznamem"/>
        <w:spacing w:before="120" w:after="120" w:line="240" w:lineRule="auto"/>
        <w:ind w:left="0"/>
        <w:contextualSpacing w:val="0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 xml:space="preserve">Základní cíle </w:t>
      </w:r>
      <w:r w:rsidR="0060373D">
        <w:rPr>
          <w:rFonts w:eastAsiaTheme="minorEastAsia" w:cstheme="minorHAnsi"/>
          <w:b/>
          <w:bCs/>
          <w:sz w:val="24"/>
          <w:szCs w:val="24"/>
          <w:lang w:eastAsia="sk-SK"/>
        </w:rPr>
        <w:t>dodatku</w:t>
      </w:r>
    </w:p>
    <w:p w14:paraId="1A0A116E" w14:textId="3C3CFEA0" w:rsidR="00DD77EE" w:rsidRPr="00E95A3E" w:rsidRDefault="00E95A3E" w:rsidP="005E1009">
      <w:pPr>
        <w:pStyle w:val="Odstavecseseznamem"/>
        <w:numPr>
          <w:ilvl w:val="0"/>
          <w:numId w:val="2"/>
        </w:numPr>
        <w:spacing w:before="120" w:after="0" w:line="240" w:lineRule="auto"/>
        <w:ind w:left="426"/>
        <w:jc w:val="both"/>
        <w:rPr>
          <w:rFonts w:eastAsiaTheme="minorEastAsia" w:cstheme="minorHAnsi"/>
          <w:sz w:val="24"/>
          <w:szCs w:val="24"/>
        </w:rPr>
      </w:pPr>
      <w:r w:rsidRPr="00E95A3E">
        <w:rPr>
          <w:rFonts w:eastAsiaTheme="minorEastAsia" w:cstheme="minorHAnsi"/>
          <w:sz w:val="24"/>
          <w:szCs w:val="24"/>
        </w:rPr>
        <w:t>Vzhledem k tomu, že nově získaná akreditace</w:t>
      </w:r>
      <w:r w:rsidR="00526706">
        <w:rPr>
          <w:rFonts w:eastAsiaTheme="minorEastAsia" w:cstheme="minorHAnsi"/>
          <w:sz w:val="24"/>
          <w:szCs w:val="24"/>
        </w:rPr>
        <w:t xml:space="preserve"> navazujícího magisterského</w:t>
      </w:r>
      <w:r w:rsidRPr="00E95A3E">
        <w:rPr>
          <w:rFonts w:eastAsiaTheme="minorEastAsia" w:cstheme="minorHAnsi"/>
          <w:sz w:val="24"/>
          <w:szCs w:val="24"/>
        </w:rPr>
        <w:t xml:space="preserve"> studijního programu </w:t>
      </w:r>
      <w:r w:rsidR="00526706">
        <w:rPr>
          <w:rFonts w:eastAsiaTheme="minorEastAsia" w:cstheme="minorHAnsi"/>
          <w:sz w:val="24"/>
          <w:szCs w:val="24"/>
        </w:rPr>
        <w:t>historie</w:t>
      </w:r>
      <w:r w:rsidRPr="00E95A3E">
        <w:rPr>
          <w:rFonts w:eastAsiaTheme="minorEastAsia" w:cstheme="minorHAnsi"/>
          <w:sz w:val="24"/>
          <w:szCs w:val="24"/>
        </w:rPr>
        <w:t xml:space="preserve"> na straně FF UK</w:t>
      </w:r>
      <w:r w:rsidR="00526706">
        <w:rPr>
          <w:rFonts w:eastAsiaTheme="minorEastAsia" w:cstheme="minorHAnsi"/>
          <w:sz w:val="24"/>
          <w:szCs w:val="24"/>
        </w:rPr>
        <w:t>F</w:t>
      </w:r>
      <w:r w:rsidRPr="00E95A3E">
        <w:rPr>
          <w:rFonts w:eastAsiaTheme="minorEastAsia" w:cstheme="minorHAnsi"/>
          <w:sz w:val="24"/>
          <w:szCs w:val="24"/>
        </w:rPr>
        <w:t xml:space="preserve"> mírně mění některé studijní povinnosti studentů, zejména ve vztahu ke studijnímu plánu a studijním oborům, smluvní strany tímto mění příloh</w:t>
      </w:r>
      <w:r w:rsidR="00526706">
        <w:rPr>
          <w:rFonts w:eastAsiaTheme="minorEastAsia" w:cstheme="minorHAnsi"/>
          <w:sz w:val="24"/>
          <w:szCs w:val="24"/>
        </w:rPr>
        <w:t>y</w:t>
      </w:r>
      <w:r w:rsidRPr="00E95A3E">
        <w:rPr>
          <w:rFonts w:eastAsiaTheme="minorEastAsia" w:cstheme="minorHAnsi"/>
          <w:sz w:val="24"/>
          <w:szCs w:val="24"/>
        </w:rPr>
        <w:t xml:space="preserve"> č. 1 a 2 </w:t>
      </w:r>
      <w:r w:rsidR="00526706">
        <w:rPr>
          <w:rFonts w:eastAsiaTheme="minorEastAsia" w:cstheme="minorHAnsi"/>
          <w:sz w:val="24"/>
          <w:szCs w:val="24"/>
        </w:rPr>
        <w:t>Dohody</w:t>
      </w:r>
      <w:r w:rsidRPr="00E95A3E">
        <w:rPr>
          <w:rFonts w:eastAsiaTheme="minorEastAsia" w:cstheme="minorHAnsi"/>
          <w:sz w:val="24"/>
          <w:szCs w:val="24"/>
        </w:rPr>
        <w:t xml:space="preserve">. Nové úplné znění Přílohy </w:t>
      </w:r>
      <w:r w:rsidR="0060373D">
        <w:rPr>
          <w:rFonts w:eastAsiaTheme="minorEastAsia" w:cstheme="minorHAnsi"/>
          <w:sz w:val="24"/>
          <w:szCs w:val="24"/>
        </w:rPr>
        <w:t xml:space="preserve">č. </w:t>
      </w:r>
      <w:r w:rsidRPr="00E95A3E">
        <w:rPr>
          <w:rFonts w:eastAsiaTheme="minorEastAsia" w:cstheme="minorHAnsi"/>
          <w:sz w:val="24"/>
          <w:szCs w:val="24"/>
        </w:rPr>
        <w:t xml:space="preserve">1 a 2 </w:t>
      </w:r>
      <w:r w:rsidR="0060373D">
        <w:rPr>
          <w:rFonts w:eastAsiaTheme="minorEastAsia" w:cstheme="minorHAnsi"/>
          <w:sz w:val="24"/>
          <w:szCs w:val="24"/>
        </w:rPr>
        <w:t xml:space="preserve">Dohody </w:t>
      </w:r>
      <w:r w:rsidRPr="00E95A3E">
        <w:rPr>
          <w:rFonts w:eastAsiaTheme="minorEastAsia" w:cstheme="minorHAnsi"/>
          <w:sz w:val="24"/>
          <w:szCs w:val="24"/>
        </w:rPr>
        <w:t xml:space="preserve">tvoří Přílohy </w:t>
      </w:r>
      <w:r w:rsidR="0060373D">
        <w:rPr>
          <w:rFonts w:eastAsiaTheme="minorEastAsia" w:cstheme="minorHAnsi"/>
          <w:sz w:val="24"/>
          <w:szCs w:val="24"/>
        </w:rPr>
        <w:t xml:space="preserve">č. </w:t>
      </w:r>
      <w:r w:rsidRPr="00E95A3E">
        <w:rPr>
          <w:rFonts w:eastAsiaTheme="minorEastAsia" w:cstheme="minorHAnsi"/>
          <w:sz w:val="24"/>
          <w:szCs w:val="24"/>
        </w:rPr>
        <w:t>1 a 2 t</w:t>
      </w:r>
      <w:r w:rsidR="00526706">
        <w:rPr>
          <w:rFonts w:eastAsiaTheme="minorEastAsia" w:cstheme="minorHAnsi"/>
          <w:sz w:val="24"/>
          <w:szCs w:val="24"/>
        </w:rPr>
        <w:t>oho</w:t>
      </w:r>
      <w:r w:rsidRPr="00E95A3E">
        <w:rPr>
          <w:rFonts w:eastAsiaTheme="minorEastAsia" w:cstheme="minorHAnsi"/>
          <w:sz w:val="24"/>
          <w:szCs w:val="24"/>
        </w:rPr>
        <w:t xml:space="preserve">to </w:t>
      </w:r>
      <w:r w:rsidR="00526706">
        <w:rPr>
          <w:rFonts w:eastAsiaTheme="minorEastAsia" w:cstheme="minorHAnsi"/>
          <w:sz w:val="24"/>
          <w:szCs w:val="24"/>
        </w:rPr>
        <w:t>Dodatku</w:t>
      </w:r>
      <w:r w:rsidRPr="00E95A3E">
        <w:rPr>
          <w:rFonts w:eastAsiaTheme="minorEastAsia" w:cstheme="minorHAnsi"/>
          <w:sz w:val="24"/>
          <w:szCs w:val="24"/>
        </w:rPr>
        <w:t>.</w:t>
      </w:r>
    </w:p>
    <w:p w14:paraId="659B0002" w14:textId="77777777" w:rsidR="00526706" w:rsidRDefault="00526706" w:rsidP="009939FA">
      <w:pPr>
        <w:pStyle w:val="Odstavecseseznamem"/>
        <w:numPr>
          <w:ilvl w:val="0"/>
          <w:numId w:val="2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 w:rsidRPr="00526706">
        <w:rPr>
          <w:rFonts w:eastAsiaTheme="minorEastAsia" w:cstheme="minorHAnsi"/>
          <w:sz w:val="24"/>
          <w:szCs w:val="24"/>
        </w:rPr>
        <w:t>Smluvní strany se dohodly, že na studenty již zapsané ve společném studijním programu se nevztahuje ustanovení čl. 1 odst. 1 tohoto Dodatku a jejich status se řídí ustanoveními Dohody tak, jak byla uzavřena před účinností tohoto Dodatku.</w:t>
      </w:r>
    </w:p>
    <w:p w14:paraId="28896EAC" w14:textId="5E57CE60" w:rsidR="009939FA" w:rsidRPr="00526706" w:rsidRDefault="00526706" w:rsidP="009939FA">
      <w:pPr>
        <w:pStyle w:val="Odstavecseseznamem"/>
        <w:numPr>
          <w:ilvl w:val="0"/>
          <w:numId w:val="2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 w:rsidRPr="00526706">
        <w:rPr>
          <w:rFonts w:eastAsiaTheme="minorEastAsia" w:cstheme="minorHAnsi"/>
          <w:sz w:val="24"/>
          <w:szCs w:val="24"/>
        </w:rPr>
        <w:t xml:space="preserve">Ostatní ustanovení </w:t>
      </w:r>
      <w:r>
        <w:rPr>
          <w:rFonts w:eastAsiaTheme="minorEastAsia" w:cstheme="minorHAnsi"/>
          <w:sz w:val="24"/>
          <w:szCs w:val="24"/>
        </w:rPr>
        <w:t>Dohody</w:t>
      </w:r>
      <w:r w:rsidRPr="00526706">
        <w:rPr>
          <w:rFonts w:eastAsiaTheme="minorEastAsia" w:cstheme="minorHAnsi"/>
          <w:sz w:val="24"/>
          <w:szCs w:val="24"/>
        </w:rPr>
        <w:t xml:space="preserve"> zůstávají beze změny.</w:t>
      </w:r>
    </w:p>
    <w:p w14:paraId="614BE09F" w14:textId="36F51372" w:rsidR="00526706" w:rsidRDefault="00526706" w:rsidP="009939FA">
      <w:pPr>
        <w:keepNext/>
        <w:spacing w:before="120" w:after="0" w:line="240" w:lineRule="auto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</w:p>
    <w:p w14:paraId="72F7D487" w14:textId="77777777" w:rsidR="00526706" w:rsidRDefault="00526706" w:rsidP="009939FA">
      <w:pPr>
        <w:keepNext/>
        <w:spacing w:before="120" w:after="0" w:line="240" w:lineRule="auto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</w:p>
    <w:p w14:paraId="33E3B2ED" w14:textId="209723FA" w:rsidR="009939FA" w:rsidRPr="002716BF" w:rsidRDefault="002D2995" w:rsidP="009939FA">
      <w:pPr>
        <w:keepNext/>
        <w:spacing w:before="120" w:after="0" w:line="240" w:lineRule="auto"/>
        <w:jc w:val="center"/>
        <w:rPr>
          <w:rFonts w:eastAsiaTheme="minorEastAsia" w:cstheme="minorHAnsi"/>
          <w:sz w:val="24"/>
          <w:szCs w:val="24"/>
        </w:rPr>
      </w:pP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Článek</w:t>
      </w:r>
      <w:r w:rsidR="009939FA" w:rsidRPr="002716BF">
        <w:rPr>
          <w:rFonts w:eastAsiaTheme="minorEastAsia" w:cstheme="minorHAnsi"/>
          <w:b/>
          <w:bCs/>
          <w:sz w:val="24"/>
          <w:szCs w:val="24"/>
        </w:rPr>
        <w:t xml:space="preserve"> 2</w:t>
      </w:r>
    </w:p>
    <w:p w14:paraId="363007D9" w14:textId="0F9F4BCC" w:rsidR="00443D61" w:rsidRPr="002716BF" w:rsidRDefault="002D2995" w:rsidP="00943473">
      <w:pPr>
        <w:pStyle w:val="Odstavecseseznamem"/>
        <w:keepNext/>
        <w:spacing w:before="120" w:after="120" w:line="240" w:lineRule="auto"/>
        <w:ind w:left="0"/>
        <w:contextualSpacing w:val="0"/>
        <w:jc w:val="center"/>
        <w:rPr>
          <w:rFonts w:eastAsiaTheme="minorEastAsia" w:cstheme="minorHAnsi"/>
          <w:b/>
          <w:bCs/>
          <w:sz w:val="24"/>
          <w:szCs w:val="24"/>
          <w:lang w:eastAsia="sk-SK"/>
        </w:rPr>
      </w:pPr>
      <w:r w:rsidRPr="002716BF">
        <w:rPr>
          <w:rFonts w:eastAsiaTheme="minorEastAsia" w:cstheme="minorHAnsi"/>
          <w:b/>
          <w:bCs/>
          <w:sz w:val="24"/>
          <w:szCs w:val="24"/>
          <w:lang w:eastAsia="sk-SK"/>
        </w:rPr>
        <w:t>Závěrečná ustanovení</w:t>
      </w:r>
    </w:p>
    <w:p w14:paraId="13DEFB45" w14:textId="79958F5D" w:rsidR="00526706" w:rsidRDefault="00526706" w:rsidP="1D35F0CB">
      <w:pPr>
        <w:pStyle w:val="Odstavecseseznamem"/>
        <w:numPr>
          <w:ilvl w:val="0"/>
          <w:numId w:val="10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 w:rsidRPr="00526706">
        <w:rPr>
          <w:rFonts w:eastAsiaTheme="minorEastAsia" w:cstheme="minorHAnsi"/>
          <w:sz w:val="24"/>
          <w:szCs w:val="24"/>
        </w:rPr>
        <w:t xml:space="preserve">Tento </w:t>
      </w:r>
      <w:r>
        <w:rPr>
          <w:rFonts w:eastAsiaTheme="minorEastAsia" w:cstheme="minorHAnsi"/>
          <w:sz w:val="24"/>
          <w:szCs w:val="24"/>
        </w:rPr>
        <w:t>D</w:t>
      </w:r>
      <w:r w:rsidRPr="00526706">
        <w:rPr>
          <w:rFonts w:eastAsiaTheme="minorEastAsia" w:cstheme="minorHAnsi"/>
          <w:sz w:val="24"/>
          <w:szCs w:val="24"/>
        </w:rPr>
        <w:t>odatek nabývá platnosti a účinnosti dnem jeho podpisu oběma smluvními stranami</w:t>
      </w:r>
      <w:r w:rsidR="0060373D">
        <w:rPr>
          <w:rFonts w:eastAsiaTheme="minorEastAsia" w:cstheme="minorHAnsi"/>
          <w:sz w:val="24"/>
          <w:szCs w:val="24"/>
        </w:rPr>
        <w:t>, nesta</w:t>
      </w:r>
      <w:r w:rsidR="00617083">
        <w:rPr>
          <w:rFonts w:eastAsiaTheme="minorEastAsia" w:cstheme="minorHAnsi"/>
          <w:sz w:val="24"/>
          <w:szCs w:val="24"/>
        </w:rPr>
        <w:t>noví-li právní předpisy státu některé ze smluvních stran jinak</w:t>
      </w:r>
      <w:r w:rsidRPr="00526706">
        <w:rPr>
          <w:rFonts w:eastAsiaTheme="minorEastAsia" w:cstheme="minorHAnsi"/>
          <w:sz w:val="24"/>
          <w:szCs w:val="24"/>
        </w:rPr>
        <w:t>.</w:t>
      </w:r>
    </w:p>
    <w:p w14:paraId="6BFEA688" w14:textId="65FD6203" w:rsidR="002E076F" w:rsidRPr="002716BF" w:rsidRDefault="00526706" w:rsidP="00806464">
      <w:pPr>
        <w:pStyle w:val="Odstavecseseznamem"/>
        <w:numPr>
          <w:ilvl w:val="0"/>
          <w:numId w:val="10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Tato dohoda je vyhotovena ve čtyřech stejnopisech a každá ze stran obdrží po dvou vyhotoveních</w:t>
      </w:r>
      <w:r w:rsidR="00617083">
        <w:rPr>
          <w:rFonts w:eastAsiaTheme="minorEastAsia" w:cstheme="minorHAnsi"/>
          <w:sz w:val="24"/>
          <w:szCs w:val="24"/>
        </w:rPr>
        <w:t>, kdy z nich je jedno v jazyce českém a jedno v jazyce slovenském</w:t>
      </w:r>
      <w:r w:rsidR="00E32E86" w:rsidRPr="002716BF">
        <w:rPr>
          <w:rFonts w:eastAsiaTheme="minorEastAsia" w:cstheme="minorHAnsi"/>
          <w:sz w:val="24"/>
          <w:szCs w:val="24"/>
        </w:rPr>
        <w:t>.</w:t>
      </w:r>
      <w:r w:rsidR="1D35F0CB" w:rsidRPr="002716BF">
        <w:rPr>
          <w:rFonts w:eastAsiaTheme="minorEastAsia" w:cstheme="minorHAnsi"/>
          <w:sz w:val="24"/>
          <w:szCs w:val="24"/>
        </w:rPr>
        <w:t xml:space="preserve"> </w:t>
      </w:r>
    </w:p>
    <w:p w14:paraId="4CA72435" w14:textId="74E1D889" w:rsidR="00443D61" w:rsidRPr="002716BF" w:rsidRDefault="00526706" w:rsidP="1D35F0CB">
      <w:pPr>
        <w:pStyle w:val="Odstavecseseznamem"/>
        <w:numPr>
          <w:ilvl w:val="0"/>
          <w:numId w:val="10"/>
        </w:numPr>
        <w:spacing w:before="120" w:after="0" w:line="240" w:lineRule="auto"/>
        <w:ind w:left="426" w:hanging="426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Obě strany prohlašují, že si před podpisem tohoto Dodatku Dodatek přečetly, že porozuměly jeho obsahu a že byl uzavřen po vzájemných jednáních podle skutečné a svobodné vůle obou stran, vážně a srozumitelně, bez jakýchkoli </w:t>
      </w:r>
      <w:proofErr w:type="gramStart"/>
      <w:r>
        <w:rPr>
          <w:rFonts w:eastAsiaTheme="minorEastAsia" w:cstheme="minorHAnsi"/>
          <w:sz w:val="24"/>
          <w:szCs w:val="24"/>
        </w:rPr>
        <w:t>chyb</w:t>
      </w:r>
      <w:proofErr w:type="gramEnd"/>
      <w:r>
        <w:rPr>
          <w:rFonts w:eastAsiaTheme="minorEastAsia" w:cstheme="minorHAnsi"/>
          <w:sz w:val="24"/>
          <w:szCs w:val="24"/>
        </w:rPr>
        <w:t xml:space="preserve"> a ne v nouzi nebo za nápadně nepříznivých podmínek a jako znamení svého souhlasu s je</w:t>
      </w:r>
      <w:r w:rsidR="00A92906">
        <w:rPr>
          <w:rFonts w:eastAsiaTheme="minorEastAsia" w:cstheme="minorHAnsi"/>
          <w:sz w:val="24"/>
          <w:szCs w:val="24"/>
        </w:rPr>
        <w:t>ho</w:t>
      </w:r>
      <w:r>
        <w:rPr>
          <w:rFonts w:eastAsiaTheme="minorEastAsia" w:cstheme="minorHAnsi"/>
          <w:sz w:val="24"/>
          <w:szCs w:val="24"/>
        </w:rPr>
        <w:t xml:space="preserve"> obsahem ji dobrovolně podepsaly vlastní rukou</w:t>
      </w:r>
      <w:r w:rsidR="002F3971" w:rsidRPr="002716BF">
        <w:rPr>
          <w:rFonts w:eastAsiaTheme="minorEastAsia" w:cstheme="minorHAnsi"/>
          <w:sz w:val="24"/>
          <w:szCs w:val="24"/>
        </w:rPr>
        <w:t>.</w:t>
      </w:r>
    </w:p>
    <w:p w14:paraId="23872ABD" w14:textId="49F2CFE4" w:rsidR="00472BAD" w:rsidRPr="002716BF" w:rsidRDefault="00472BAD" w:rsidP="00472BAD">
      <w:pPr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45E84FEA" w14:textId="2EF40AAE" w:rsidR="00095F97" w:rsidRPr="002716BF" w:rsidRDefault="002716BF" w:rsidP="00095F97">
      <w:pPr>
        <w:spacing w:before="120"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říloh</w:t>
      </w:r>
      <w:r w:rsidR="00806464">
        <w:rPr>
          <w:rFonts w:cstheme="minorHAnsi"/>
          <w:sz w:val="24"/>
          <w:szCs w:val="24"/>
        </w:rPr>
        <w:t>y</w:t>
      </w:r>
      <w:r w:rsidR="00095F97" w:rsidRPr="002716BF">
        <w:rPr>
          <w:rFonts w:cstheme="minorHAnsi"/>
          <w:sz w:val="24"/>
          <w:szCs w:val="24"/>
        </w:rPr>
        <w:t>:</w:t>
      </w:r>
    </w:p>
    <w:p w14:paraId="7C4EAC61" w14:textId="6BCBF491" w:rsidR="00095F97" w:rsidRPr="002716BF" w:rsidRDefault="00095F97" w:rsidP="00095F97">
      <w:pPr>
        <w:spacing w:before="120" w:after="0" w:line="240" w:lineRule="auto"/>
        <w:ind w:firstLine="708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 xml:space="preserve">1) </w:t>
      </w:r>
      <w:r w:rsidR="002D2995" w:rsidRPr="002716BF">
        <w:rPr>
          <w:rFonts w:cstheme="minorHAnsi"/>
          <w:sz w:val="24"/>
          <w:szCs w:val="24"/>
        </w:rPr>
        <w:t>Doporučený</w:t>
      </w:r>
      <w:r w:rsidRPr="002716BF">
        <w:rPr>
          <w:rFonts w:cstheme="minorHAnsi"/>
          <w:sz w:val="24"/>
          <w:szCs w:val="24"/>
        </w:rPr>
        <w:t xml:space="preserve"> stud</w:t>
      </w:r>
      <w:r w:rsidR="002D2995" w:rsidRPr="002716BF">
        <w:rPr>
          <w:rFonts w:cstheme="minorHAnsi"/>
          <w:sz w:val="24"/>
          <w:szCs w:val="24"/>
        </w:rPr>
        <w:t>ijní</w:t>
      </w:r>
      <w:r w:rsidRPr="002716BF">
        <w:rPr>
          <w:rFonts w:cstheme="minorHAnsi"/>
          <w:sz w:val="24"/>
          <w:szCs w:val="24"/>
        </w:rPr>
        <w:t xml:space="preserve"> pl</w:t>
      </w:r>
      <w:r w:rsidR="002D2995" w:rsidRPr="002716BF">
        <w:rPr>
          <w:rFonts w:cstheme="minorHAnsi"/>
          <w:sz w:val="24"/>
          <w:szCs w:val="24"/>
        </w:rPr>
        <w:t>á</w:t>
      </w:r>
      <w:r w:rsidRPr="002716BF">
        <w:rPr>
          <w:rFonts w:cstheme="minorHAnsi"/>
          <w:sz w:val="24"/>
          <w:szCs w:val="24"/>
        </w:rPr>
        <w:t>n</w:t>
      </w:r>
    </w:p>
    <w:p w14:paraId="71380669" w14:textId="6FD19D4F" w:rsidR="00095F97" w:rsidRPr="002716BF" w:rsidRDefault="00095F97" w:rsidP="00095F97">
      <w:pPr>
        <w:spacing w:before="120" w:after="0" w:line="240" w:lineRule="auto"/>
        <w:ind w:firstLine="708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 xml:space="preserve">2) </w:t>
      </w:r>
      <w:r w:rsidR="002D2995" w:rsidRPr="002716BF">
        <w:rPr>
          <w:rFonts w:cstheme="minorHAnsi"/>
          <w:sz w:val="24"/>
          <w:szCs w:val="24"/>
        </w:rPr>
        <w:t xml:space="preserve">Ekvivalenční tabulka navazujícího magisterského studia Historie UHK a </w:t>
      </w:r>
      <w:proofErr w:type="spellStart"/>
      <w:r w:rsidR="002D2995" w:rsidRPr="002716BF">
        <w:rPr>
          <w:rFonts w:cstheme="minorHAnsi"/>
          <w:sz w:val="24"/>
          <w:szCs w:val="24"/>
        </w:rPr>
        <w:t>Historia</w:t>
      </w:r>
      <w:proofErr w:type="spellEnd"/>
      <w:r w:rsidR="002D2995" w:rsidRPr="002716BF">
        <w:rPr>
          <w:rFonts w:cstheme="minorHAnsi"/>
          <w:sz w:val="24"/>
          <w:szCs w:val="24"/>
        </w:rPr>
        <w:t xml:space="preserve"> UKF</w:t>
      </w:r>
    </w:p>
    <w:p w14:paraId="6D5D5144" w14:textId="77777777" w:rsidR="00095F97" w:rsidRPr="002716BF" w:rsidRDefault="00095F97" w:rsidP="001A0DCB">
      <w:pPr>
        <w:tabs>
          <w:tab w:val="left" w:pos="5490"/>
        </w:tabs>
        <w:spacing w:before="120" w:after="0" w:line="240" w:lineRule="auto"/>
        <w:rPr>
          <w:rFonts w:cstheme="minorHAnsi"/>
          <w:sz w:val="24"/>
          <w:szCs w:val="24"/>
        </w:rPr>
      </w:pPr>
    </w:p>
    <w:p w14:paraId="6A9D7030" w14:textId="058FA2A0" w:rsidR="003C76E2" w:rsidRPr="002716BF" w:rsidRDefault="002D2995" w:rsidP="003C76E2">
      <w:pPr>
        <w:tabs>
          <w:tab w:val="left" w:pos="5490"/>
        </w:tabs>
        <w:spacing w:before="120" w:after="0" w:line="240" w:lineRule="auto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>Za Univerzitu Hradec Králové</w:t>
      </w:r>
      <w:r w:rsidR="009866D8" w:rsidRPr="002716BF">
        <w:rPr>
          <w:rFonts w:cstheme="minorHAnsi"/>
          <w:sz w:val="24"/>
          <w:szCs w:val="24"/>
        </w:rPr>
        <w:t xml:space="preserve"> </w:t>
      </w:r>
      <w:r w:rsidR="00A5702A" w:rsidRPr="002716BF">
        <w:rPr>
          <w:rFonts w:cstheme="minorHAnsi"/>
          <w:sz w:val="24"/>
          <w:szCs w:val="24"/>
        </w:rPr>
        <w:t xml:space="preserve"> </w:t>
      </w:r>
      <w:r w:rsidR="00A5702A" w:rsidRPr="002716BF">
        <w:rPr>
          <w:rFonts w:cstheme="minorHAnsi"/>
          <w:sz w:val="24"/>
          <w:szCs w:val="24"/>
        </w:rPr>
        <w:tab/>
      </w:r>
      <w:r w:rsidRPr="002716BF">
        <w:rPr>
          <w:rFonts w:cstheme="minorHAnsi"/>
          <w:sz w:val="24"/>
          <w:szCs w:val="24"/>
        </w:rPr>
        <w:t>Za Univerzitu Konštantína Filozofa</w:t>
      </w:r>
      <w:r w:rsidR="00A5702A" w:rsidRPr="002716BF">
        <w:rPr>
          <w:rFonts w:cstheme="minorHAnsi"/>
          <w:sz w:val="24"/>
          <w:szCs w:val="24"/>
        </w:rPr>
        <w:br/>
      </w:r>
      <w:r w:rsidR="00A5702A" w:rsidRPr="002716BF">
        <w:rPr>
          <w:rFonts w:cstheme="minorHAnsi"/>
          <w:sz w:val="24"/>
          <w:szCs w:val="24"/>
        </w:rPr>
        <w:tab/>
      </w:r>
      <w:r w:rsidRPr="002716BF">
        <w:rPr>
          <w:rFonts w:cstheme="minorHAnsi"/>
          <w:sz w:val="24"/>
          <w:szCs w:val="24"/>
        </w:rPr>
        <w:t xml:space="preserve">v </w:t>
      </w:r>
      <w:proofErr w:type="spellStart"/>
      <w:r w:rsidRPr="002716BF">
        <w:rPr>
          <w:rFonts w:cstheme="minorHAnsi"/>
          <w:sz w:val="24"/>
          <w:szCs w:val="24"/>
        </w:rPr>
        <w:t>Nitre</w:t>
      </w:r>
      <w:proofErr w:type="spellEnd"/>
      <w:r w:rsidRPr="002716BF">
        <w:rPr>
          <w:rFonts w:cstheme="minorHAnsi"/>
          <w:sz w:val="24"/>
          <w:szCs w:val="24"/>
        </w:rPr>
        <w:t xml:space="preserve"> – Filozofická fakulta:</w:t>
      </w:r>
    </w:p>
    <w:p w14:paraId="70CE6613" w14:textId="0DF0520B" w:rsidR="00472BAD" w:rsidRPr="002716BF" w:rsidRDefault="00A5702A" w:rsidP="003C76E2">
      <w:pPr>
        <w:tabs>
          <w:tab w:val="left" w:pos="5490"/>
        </w:tabs>
        <w:spacing w:before="120" w:after="0" w:line="240" w:lineRule="auto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ab/>
      </w:r>
    </w:p>
    <w:p w14:paraId="00441911" w14:textId="0D4BBE50" w:rsidR="00472BAD" w:rsidRPr="002716BF" w:rsidRDefault="00472BAD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>Dat</w:t>
      </w:r>
      <w:r w:rsidR="002D2995" w:rsidRPr="002716BF">
        <w:rPr>
          <w:rFonts w:cstheme="minorHAnsi"/>
          <w:sz w:val="24"/>
          <w:szCs w:val="24"/>
        </w:rPr>
        <w:t>um</w:t>
      </w:r>
      <w:r w:rsidR="009866D8" w:rsidRPr="002716BF">
        <w:rPr>
          <w:rFonts w:cstheme="minorHAnsi"/>
          <w:sz w:val="24"/>
          <w:szCs w:val="24"/>
        </w:rPr>
        <w:t>:</w:t>
      </w:r>
      <w:r w:rsidR="009866D8" w:rsidRPr="002716BF">
        <w:rPr>
          <w:rFonts w:cstheme="minorHAnsi"/>
          <w:sz w:val="24"/>
          <w:szCs w:val="24"/>
        </w:rPr>
        <w:tab/>
        <w:t>D</w:t>
      </w:r>
      <w:r w:rsidRPr="002716BF">
        <w:rPr>
          <w:rFonts w:cstheme="minorHAnsi"/>
          <w:sz w:val="24"/>
          <w:szCs w:val="24"/>
        </w:rPr>
        <w:t>at</w:t>
      </w:r>
      <w:r w:rsidR="002D2995" w:rsidRPr="002716BF">
        <w:rPr>
          <w:rFonts w:cstheme="minorHAnsi"/>
          <w:sz w:val="24"/>
          <w:szCs w:val="24"/>
        </w:rPr>
        <w:t>um</w:t>
      </w:r>
      <w:r w:rsidR="009866D8" w:rsidRPr="002716BF">
        <w:rPr>
          <w:rFonts w:cstheme="minorHAnsi"/>
          <w:sz w:val="24"/>
          <w:szCs w:val="24"/>
        </w:rPr>
        <w:t>:</w:t>
      </w:r>
      <w:r w:rsidR="00C64287" w:rsidRPr="002716BF">
        <w:rPr>
          <w:rFonts w:cstheme="minorHAnsi"/>
          <w:sz w:val="24"/>
          <w:szCs w:val="24"/>
        </w:rPr>
        <w:t xml:space="preserve"> </w:t>
      </w:r>
    </w:p>
    <w:p w14:paraId="3FC3514A" w14:textId="77777777" w:rsidR="00472BAD" w:rsidRPr="002716BF" w:rsidRDefault="00472BAD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735672AB" w14:textId="0533A1CB" w:rsidR="00007B52" w:rsidRPr="002716BF" w:rsidRDefault="002D2995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>Podpis:</w:t>
      </w:r>
      <w:r w:rsidR="009866D8" w:rsidRPr="002716BF">
        <w:rPr>
          <w:rFonts w:cstheme="minorHAnsi"/>
          <w:sz w:val="24"/>
          <w:szCs w:val="24"/>
        </w:rPr>
        <w:t xml:space="preserve"> </w:t>
      </w:r>
      <w:r w:rsidR="009866D8" w:rsidRPr="002716BF">
        <w:rPr>
          <w:rFonts w:cstheme="minorHAnsi"/>
          <w:sz w:val="24"/>
          <w:szCs w:val="24"/>
        </w:rPr>
        <w:tab/>
      </w:r>
      <w:r w:rsidRPr="002716BF">
        <w:rPr>
          <w:rFonts w:cstheme="minorHAnsi"/>
          <w:sz w:val="24"/>
          <w:szCs w:val="24"/>
        </w:rPr>
        <w:t>Podpis:</w:t>
      </w:r>
    </w:p>
    <w:p w14:paraId="4F6E7CFD" w14:textId="77777777" w:rsidR="00A5702A" w:rsidRPr="002716BF" w:rsidRDefault="00A5702A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77569BC0" w14:textId="192A689B" w:rsidR="00A5702A" w:rsidRPr="002716BF" w:rsidRDefault="00A5702A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0AFBBC02" w14:textId="77777777" w:rsidR="003C76E2" w:rsidRPr="002716BF" w:rsidRDefault="003C76E2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</w:p>
    <w:p w14:paraId="3CE3BAA5" w14:textId="5CBDC5B5" w:rsidR="00007B52" w:rsidRPr="002716BF" w:rsidRDefault="00007B52" w:rsidP="001A0DCB">
      <w:pPr>
        <w:tabs>
          <w:tab w:val="left" w:pos="5490"/>
          <w:tab w:val="left" w:pos="5805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ab/>
      </w:r>
    </w:p>
    <w:p w14:paraId="53368F98" w14:textId="29F8D23A" w:rsidR="00007B52" w:rsidRPr="002716BF" w:rsidRDefault="002D2995" w:rsidP="001A0DCB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eastAsiaTheme="minorEastAsia" w:cstheme="minorHAnsi"/>
          <w:sz w:val="24"/>
          <w:szCs w:val="24"/>
          <w:lang w:eastAsia="sk-SK"/>
        </w:rPr>
        <w:t>P</w:t>
      </w:r>
      <w:r w:rsidR="009866D8" w:rsidRPr="002716BF">
        <w:rPr>
          <w:rFonts w:eastAsiaTheme="minorEastAsia" w:cstheme="minorHAnsi"/>
          <w:sz w:val="24"/>
          <w:szCs w:val="24"/>
          <w:lang w:eastAsia="sk-SK"/>
        </w:rPr>
        <w:t>rof. Ing. Kamil Kuča, Ph.D.</w:t>
      </w:r>
      <w:r w:rsidR="009866D8" w:rsidRPr="002716BF">
        <w:rPr>
          <w:rFonts w:eastAsiaTheme="minorEastAsia" w:cstheme="minorHAnsi"/>
          <w:sz w:val="24"/>
          <w:szCs w:val="24"/>
          <w:lang w:eastAsia="sk-SK"/>
        </w:rPr>
        <w:tab/>
      </w:r>
      <w:r w:rsidRPr="002716BF">
        <w:rPr>
          <w:rFonts w:eastAsiaTheme="minorEastAsia" w:cstheme="minorHAnsi"/>
          <w:sz w:val="24"/>
          <w:szCs w:val="24"/>
          <w:lang w:eastAsia="sk-SK"/>
        </w:rPr>
        <w:t>doc. PhDr. Jarmila Maximová, PhD.,</w:t>
      </w:r>
    </w:p>
    <w:p w14:paraId="7346FBD5" w14:textId="46E30552" w:rsidR="00E82F70" w:rsidRPr="002716BF" w:rsidRDefault="009866D8" w:rsidP="00095F97">
      <w:pPr>
        <w:tabs>
          <w:tab w:val="left" w:pos="5490"/>
        </w:tabs>
        <w:spacing w:before="120" w:after="0" w:line="240" w:lineRule="auto"/>
        <w:jc w:val="both"/>
        <w:rPr>
          <w:rFonts w:cstheme="minorHAnsi"/>
          <w:sz w:val="24"/>
          <w:szCs w:val="24"/>
        </w:rPr>
      </w:pPr>
      <w:r w:rsidRPr="002716BF">
        <w:rPr>
          <w:rFonts w:cstheme="minorHAnsi"/>
          <w:sz w:val="24"/>
          <w:szCs w:val="24"/>
        </w:rPr>
        <w:t>Re</w:t>
      </w:r>
      <w:r w:rsidR="002D2995" w:rsidRPr="002716BF">
        <w:rPr>
          <w:rFonts w:cstheme="minorHAnsi"/>
          <w:sz w:val="24"/>
          <w:szCs w:val="24"/>
        </w:rPr>
        <w:t>k</w:t>
      </w:r>
      <w:r w:rsidRPr="002716BF">
        <w:rPr>
          <w:rFonts w:cstheme="minorHAnsi"/>
          <w:sz w:val="24"/>
          <w:szCs w:val="24"/>
        </w:rPr>
        <w:t xml:space="preserve">tor </w:t>
      </w:r>
      <w:r w:rsidRPr="002716BF">
        <w:rPr>
          <w:rFonts w:cstheme="minorHAnsi"/>
          <w:sz w:val="24"/>
          <w:szCs w:val="24"/>
        </w:rPr>
        <w:tab/>
      </w:r>
      <w:r w:rsidR="002D2995" w:rsidRPr="002716BF">
        <w:rPr>
          <w:rFonts w:cstheme="minorHAnsi"/>
          <w:sz w:val="24"/>
          <w:szCs w:val="24"/>
        </w:rPr>
        <w:t>Děkanka</w:t>
      </w:r>
      <w:r w:rsidR="00472BAD" w:rsidRPr="002716BF">
        <w:rPr>
          <w:rFonts w:cstheme="minorHAnsi"/>
          <w:sz w:val="24"/>
          <w:szCs w:val="24"/>
        </w:rPr>
        <w:tab/>
      </w:r>
      <w:r w:rsidR="00472BAD" w:rsidRPr="002716BF">
        <w:rPr>
          <w:rFonts w:cstheme="minorHAnsi"/>
          <w:sz w:val="24"/>
          <w:szCs w:val="24"/>
        </w:rPr>
        <w:tab/>
      </w:r>
      <w:r w:rsidR="00472BAD" w:rsidRPr="002716BF">
        <w:rPr>
          <w:rFonts w:cstheme="minorHAnsi"/>
          <w:sz w:val="24"/>
          <w:szCs w:val="24"/>
        </w:rPr>
        <w:tab/>
      </w:r>
      <w:r w:rsidR="00472BAD" w:rsidRPr="002716BF">
        <w:rPr>
          <w:rFonts w:cstheme="minorHAnsi"/>
          <w:sz w:val="24"/>
          <w:szCs w:val="24"/>
        </w:rPr>
        <w:tab/>
      </w:r>
    </w:p>
    <w:sectPr w:rsidR="00E82F70" w:rsidRPr="002716BF" w:rsidSect="001A0DCB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1D5E3" w14:textId="77777777" w:rsidR="00CC22BA" w:rsidRDefault="00CC22BA" w:rsidP="001A0DCB">
      <w:pPr>
        <w:spacing w:after="0" w:line="240" w:lineRule="auto"/>
      </w:pPr>
      <w:r>
        <w:separator/>
      </w:r>
    </w:p>
  </w:endnote>
  <w:endnote w:type="continuationSeparator" w:id="0">
    <w:p w14:paraId="1F8AC07D" w14:textId="77777777" w:rsidR="00CC22BA" w:rsidRDefault="00CC22BA" w:rsidP="001A0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94104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E7F8ABB" w14:textId="05DCEF28" w:rsidR="001A0DCB" w:rsidRDefault="004276E3">
            <w:pPr>
              <w:pStyle w:val="Zpat"/>
              <w:jc w:val="right"/>
            </w:pPr>
            <w:r>
              <w:t>Strana</w:t>
            </w:r>
            <w:r w:rsidR="001A0DCB">
              <w:t xml:space="preserve"> </w:t>
            </w:r>
            <w:r w:rsidR="001A0DCB">
              <w:rPr>
                <w:b/>
                <w:bCs/>
                <w:sz w:val="24"/>
                <w:szCs w:val="24"/>
              </w:rPr>
              <w:fldChar w:fldCharType="begin"/>
            </w:r>
            <w:r w:rsidR="001A0DCB">
              <w:rPr>
                <w:b/>
                <w:bCs/>
              </w:rPr>
              <w:instrText xml:space="preserve"> PAGE </w:instrText>
            </w:r>
            <w:r w:rsidR="001A0DCB">
              <w:rPr>
                <w:b/>
                <w:bCs/>
                <w:sz w:val="24"/>
                <w:szCs w:val="24"/>
              </w:rPr>
              <w:fldChar w:fldCharType="separate"/>
            </w:r>
            <w:r w:rsidR="00846B72">
              <w:rPr>
                <w:b/>
                <w:bCs/>
                <w:noProof/>
              </w:rPr>
              <w:t>2</w:t>
            </w:r>
            <w:r w:rsidR="001A0DCB">
              <w:rPr>
                <w:b/>
                <w:bCs/>
                <w:sz w:val="24"/>
                <w:szCs w:val="24"/>
              </w:rPr>
              <w:fldChar w:fldCharType="end"/>
            </w:r>
            <w:r w:rsidR="001A0DCB">
              <w:t xml:space="preserve"> </w:t>
            </w:r>
            <w:r>
              <w:t>ze</w:t>
            </w:r>
            <w:r w:rsidR="001A0DCB">
              <w:t xml:space="preserve"> </w:t>
            </w:r>
            <w:r w:rsidR="001A0DCB">
              <w:rPr>
                <w:b/>
                <w:bCs/>
                <w:sz w:val="24"/>
                <w:szCs w:val="24"/>
              </w:rPr>
              <w:fldChar w:fldCharType="begin"/>
            </w:r>
            <w:r w:rsidR="001A0DCB">
              <w:rPr>
                <w:b/>
                <w:bCs/>
              </w:rPr>
              <w:instrText xml:space="preserve"> NUMPAGES  </w:instrText>
            </w:r>
            <w:r w:rsidR="001A0DCB">
              <w:rPr>
                <w:b/>
                <w:bCs/>
                <w:sz w:val="24"/>
                <w:szCs w:val="24"/>
              </w:rPr>
              <w:fldChar w:fldCharType="separate"/>
            </w:r>
            <w:r w:rsidR="00846B72">
              <w:rPr>
                <w:b/>
                <w:bCs/>
                <w:noProof/>
              </w:rPr>
              <w:t>2</w:t>
            </w:r>
            <w:r w:rsidR="001A0DC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76A22E2" w14:textId="77777777" w:rsidR="001A0DCB" w:rsidRDefault="001A0DC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FF7D4" w14:textId="5F6D0F9C" w:rsidR="00EB7A06" w:rsidRDefault="004276E3" w:rsidP="00EB7A06">
    <w:pPr>
      <w:pStyle w:val="Zpat"/>
      <w:jc w:val="right"/>
    </w:pPr>
    <w:r>
      <w:t>Strana</w:t>
    </w:r>
    <w:r w:rsidR="00EB7A06">
      <w:t xml:space="preserve"> </w:t>
    </w:r>
    <w:r w:rsidR="00EB7A06">
      <w:rPr>
        <w:b/>
        <w:bCs/>
      </w:rPr>
      <w:fldChar w:fldCharType="begin"/>
    </w:r>
    <w:r w:rsidR="00EB7A06">
      <w:rPr>
        <w:b/>
        <w:bCs/>
      </w:rPr>
      <w:instrText>PAGE  \* Arabic  \* MERGEFORMAT</w:instrText>
    </w:r>
    <w:r w:rsidR="00EB7A06">
      <w:rPr>
        <w:b/>
        <w:bCs/>
      </w:rPr>
      <w:fldChar w:fldCharType="separate"/>
    </w:r>
    <w:r w:rsidR="00846B72">
      <w:rPr>
        <w:b/>
        <w:bCs/>
        <w:noProof/>
      </w:rPr>
      <w:t>1</w:t>
    </w:r>
    <w:r w:rsidR="00EB7A06">
      <w:rPr>
        <w:b/>
        <w:bCs/>
      </w:rPr>
      <w:fldChar w:fldCharType="end"/>
    </w:r>
    <w:r w:rsidR="00EB7A06">
      <w:t xml:space="preserve"> </w:t>
    </w:r>
    <w:r>
      <w:t>ze</w:t>
    </w:r>
    <w:r w:rsidR="00EB7A06">
      <w:t xml:space="preserve"> </w:t>
    </w:r>
    <w:r w:rsidR="00EB7A06">
      <w:rPr>
        <w:b/>
        <w:bCs/>
      </w:rPr>
      <w:fldChar w:fldCharType="begin"/>
    </w:r>
    <w:r w:rsidR="00EB7A06">
      <w:rPr>
        <w:b/>
        <w:bCs/>
      </w:rPr>
      <w:instrText>NUMPAGES  \* Arabic  \* MERGEFORMAT</w:instrText>
    </w:r>
    <w:r w:rsidR="00EB7A06">
      <w:rPr>
        <w:b/>
        <w:bCs/>
      </w:rPr>
      <w:fldChar w:fldCharType="separate"/>
    </w:r>
    <w:r w:rsidR="00846B72">
      <w:rPr>
        <w:b/>
        <w:bCs/>
        <w:noProof/>
      </w:rPr>
      <w:t>2</w:t>
    </w:r>
    <w:r w:rsidR="00EB7A0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6443A" w14:textId="77777777" w:rsidR="00CC22BA" w:rsidRDefault="00CC22BA" w:rsidP="001A0DCB">
      <w:pPr>
        <w:spacing w:after="0" w:line="240" w:lineRule="auto"/>
      </w:pPr>
      <w:r>
        <w:separator/>
      </w:r>
    </w:p>
  </w:footnote>
  <w:footnote w:type="continuationSeparator" w:id="0">
    <w:p w14:paraId="574D6AAA" w14:textId="77777777" w:rsidR="00CC22BA" w:rsidRDefault="00CC22BA" w:rsidP="001A0D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62681" w14:textId="5E73C28D" w:rsidR="003C76E2" w:rsidRDefault="004276E3" w:rsidP="003C76E2">
    <w:pPr>
      <w:pStyle w:val="Zhlav"/>
    </w:pPr>
    <w:r>
      <w:rPr>
        <w:noProof/>
        <w:lang w:eastAsia="cs-CZ"/>
      </w:rPr>
      <w:drawing>
        <wp:inline distT="0" distB="0" distL="0" distR="0" wp14:anchorId="73BD1EAA" wp14:editId="28A6F468">
          <wp:extent cx="2476500" cy="887623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hk-cz_hor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9869" cy="892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C76E2">
      <w:tab/>
    </w:r>
    <w:r w:rsidR="003C76E2">
      <w:tab/>
    </w:r>
    <w:r>
      <w:rPr>
        <w:noProof/>
        <w:lang w:eastAsia="cs-CZ"/>
      </w:rPr>
      <w:drawing>
        <wp:inline distT="0" distB="0" distL="0" distR="0" wp14:anchorId="19FB8792" wp14:editId="722DD795">
          <wp:extent cx="876220" cy="888814"/>
          <wp:effectExtent l="0" t="0" r="635" b="698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KF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274" cy="927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A5B2B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074C14"/>
    <w:multiLevelType w:val="hybridMultilevel"/>
    <w:tmpl w:val="57301CD4"/>
    <w:lvl w:ilvl="0" w:tplc="5770F75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64C3E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8AA0076"/>
    <w:multiLevelType w:val="hybridMultilevel"/>
    <w:tmpl w:val="97A667E6"/>
    <w:lvl w:ilvl="0" w:tplc="D5CC6BE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B69B9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FA5EC3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8B2A53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5C2ABD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403CE4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444FC1"/>
    <w:multiLevelType w:val="hybridMultilevel"/>
    <w:tmpl w:val="60924C8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7A3794"/>
    <w:multiLevelType w:val="hybridMultilevel"/>
    <w:tmpl w:val="551EF948"/>
    <w:lvl w:ilvl="0" w:tplc="AAF8723E">
      <w:start w:val="6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0B0537"/>
    <w:multiLevelType w:val="hybridMultilevel"/>
    <w:tmpl w:val="ADA62C7E"/>
    <w:lvl w:ilvl="0" w:tplc="6B8E896A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0D2E6A"/>
    <w:multiLevelType w:val="hybridMultilevel"/>
    <w:tmpl w:val="90E2CA8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5F0D6A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61562CE"/>
    <w:multiLevelType w:val="hybridMultilevel"/>
    <w:tmpl w:val="A658200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C118AA"/>
    <w:multiLevelType w:val="hybridMultilevel"/>
    <w:tmpl w:val="91D880DE"/>
    <w:lvl w:ilvl="0" w:tplc="C024B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6695319">
    <w:abstractNumId w:val="9"/>
  </w:num>
  <w:num w:numId="2" w16cid:durableId="626085412">
    <w:abstractNumId w:val="0"/>
  </w:num>
  <w:num w:numId="3" w16cid:durableId="272368557">
    <w:abstractNumId w:val="8"/>
  </w:num>
  <w:num w:numId="4" w16cid:durableId="1014235466">
    <w:abstractNumId w:val="6"/>
  </w:num>
  <w:num w:numId="5" w16cid:durableId="853344590">
    <w:abstractNumId w:val="15"/>
  </w:num>
  <w:num w:numId="6" w16cid:durableId="92286721">
    <w:abstractNumId w:val="11"/>
  </w:num>
  <w:num w:numId="7" w16cid:durableId="536161413">
    <w:abstractNumId w:val="2"/>
  </w:num>
  <w:num w:numId="8" w16cid:durableId="802818496">
    <w:abstractNumId w:val="5"/>
  </w:num>
  <w:num w:numId="9" w16cid:durableId="2059669396">
    <w:abstractNumId w:val="4"/>
  </w:num>
  <w:num w:numId="10" w16cid:durableId="1736585955">
    <w:abstractNumId w:val="7"/>
  </w:num>
  <w:num w:numId="11" w16cid:durableId="1615482486">
    <w:abstractNumId w:val="3"/>
  </w:num>
  <w:num w:numId="12" w16cid:durableId="1092161538">
    <w:abstractNumId w:val="13"/>
  </w:num>
  <w:num w:numId="13" w16cid:durableId="828986757">
    <w:abstractNumId w:val="12"/>
  </w:num>
  <w:num w:numId="14" w16cid:durableId="1507672524">
    <w:abstractNumId w:val="14"/>
  </w:num>
  <w:num w:numId="15" w16cid:durableId="1788087413">
    <w:abstractNumId w:val="1"/>
  </w:num>
  <w:num w:numId="16" w16cid:durableId="1026537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trackRevision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zG3MDW3MDM2MbRU0lEKTi0uzszPAykwrgUA40bHtSwAAAA="/>
  </w:docVars>
  <w:rsids>
    <w:rsidRoot w:val="008036AC"/>
    <w:rsid w:val="00007B52"/>
    <w:rsid w:val="00011A82"/>
    <w:rsid w:val="000133BC"/>
    <w:rsid w:val="00016830"/>
    <w:rsid w:val="00024B7B"/>
    <w:rsid w:val="00031DD7"/>
    <w:rsid w:val="00036AE4"/>
    <w:rsid w:val="0004350E"/>
    <w:rsid w:val="000439C6"/>
    <w:rsid w:val="000445EE"/>
    <w:rsid w:val="000473BB"/>
    <w:rsid w:val="000530B6"/>
    <w:rsid w:val="00065294"/>
    <w:rsid w:val="00066558"/>
    <w:rsid w:val="00076750"/>
    <w:rsid w:val="00095F97"/>
    <w:rsid w:val="000A10E3"/>
    <w:rsid w:val="000A4BE6"/>
    <w:rsid w:val="000A5E4A"/>
    <w:rsid w:val="000B19DE"/>
    <w:rsid w:val="000B3309"/>
    <w:rsid w:val="000B4FAD"/>
    <w:rsid w:val="000B78D9"/>
    <w:rsid w:val="000D2896"/>
    <w:rsid w:val="000D2B03"/>
    <w:rsid w:val="000D4C7F"/>
    <w:rsid w:val="000E3B9A"/>
    <w:rsid w:val="000E4D8E"/>
    <w:rsid w:val="000E5B46"/>
    <w:rsid w:val="000F27C5"/>
    <w:rsid w:val="000F3F45"/>
    <w:rsid w:val="000F4153"/>
    <w:rsid w:val="000F5D6A"/>
    <w:rsid w:val="000F6FD2"/>
    <w:rsid w:val="0010464F"/>
    <w:rsid w:val="00105104"/>
    <w:rsid w:val="00110EE0"/>
    <w:rsid w:val="00117B4E"/>
    <w:rsid w:val="001246D9"/>
    <w:rsid w:val="00130397"/>
    <w:rsid w:val="001320B6"/>
    <w:rsid w:val="001327E4"/>
    <w:rsid w:val="00136FEF"/>
    <w:rsid w:val="00141304"/>
    <w:rsid w:val="00147BEE"/>
    <w:rsid w:val="0015132D"/>
    <w:rsid w:val="00165E10"/>
    <w:rsid w:val="00171051"/>
    <w:rsid w:val="0017279F"/>
    <w:rsid w:val="001820E5"/>
    <w:rsid w:val="001847CB"/>
    <w:rsid w:val="00185B95"/>
    <w:rsid w:val="001930FC"/>
    <w:rsid w:val="001A0DCB"/>
    <w:rsid w:val="001B0DFE"/>
    <w:rsid w:val="001B148C"/>
    <w:rsid w:val="001C45B2"/>
    <w:rsid w:val="001C6B99"/>
    <w:rsid w:val="001D043C"/>
    <w:rsid w:val="001D67CB"/>
    <w:rsid w:val="001E1287"/>
    <w:rsid w:val="001E5F22"/>
    <w:rsid w:val="001E7D8A"/>
    <w:rsid w:val="001F2EA5"/>
    <w:rsid w:val="0021679C"/>
    <w:rsid w:val="0022036E"/>
    <w:rsid w:val="00234F94"/>
    <w:rsid w:val="00254363"/>
    <w:rsid w:val="00264FFF"/>
    <w:rsid w:val="002673B8"/>
    <w:rsid w:val="002716BF"/>
    <w:rsid w:val="00271F91"/>
    <w:rsid w:val="0027367C"/>
    <w:rsid w:val="00274166"/>
    <w:rsid w:val="0027474C"/>
    <w:rsid w:val="00274A56"/>
    <w:rsid w:val="00276F35"/>
    <w:rsid w:val="002850A1"/>
    <w:rsid w:val="00291592"/>
    <w:rsid w:val="00293AEC"/>
    <w:rsid w:val="002A4EC1"/>
    <w:rsid w:val="002B036B"/>
    <w:rsid w:val="002B32AE"/>
    <w:rsid w:val="002B47FF"/>
    <w:rsid w:val="002C36AD"/>
    <w:rsid w:val="002C5058"/>
    <w:rsid w:val="002D0827"/>
    <w:rsid w:val="002D2995"/>
    <w:rsid w:val="002E076F"/>
    <w:rsid w:val="002E74CB"/>
    <w:rsid w:val="002F2B21"/>
    <w:rsid w:val="002F3971"/>
    <w:rsid w:val="002F3CE5"/>
    <w:rsid w:val="003002E6"/>
    <w:rsid w:val="003004D4"/>
    <w:rsid w:val="0030099F"/>
    <w:rsid w:val="00302038"/>
    <w:rsid w:val="0030410A"/>
    <w:rsid w:val="003059FF"/>
    <w:rsid w:val="00305DF7"/>
    <w:rsid w:val="00310234"/>
    <w:rsid w:val="003107FE"/>
    <w:rsid w:val="0031082E"/>
    <w:rsid w:val="00313DCA"/>
    <w:rsid w:val="0032372E"/>
    <w:rsid w:val="0033379B"/>
    <w:rsid w:val="003346A7"/>
    <w:rsid w:val="0033731E"/>
    <w:rsid w:val="0036181B"/>
    <w:rsid w:val="003678D6"/>
    <w:rsid w:val="00373F59"/>
    <w:rsid w:val="00376B0C"/>
    <w:rsid w:val="00376B6A"/>
    <w:rsid w:val="00377DDF"/>
    <w:rsid w:val="0038167B"/>
    <w:rsid w:val="00392EAB"/>
    <w:rsid w:val="003967CC"/>
    <w:rsid w:val="003A2180"/>
    <w:rsid w:val="003A58B6"/>
    <w:rsid w:val="003A6A58"/>
    <w:rsid w:val="003B6965"/>
    <w:rsid w:val="003B7AA0"/>
    <w:rsid w:val="003C0A90"/>
    <w:rsid w:val="003C76E2"/>
    <w:rsid w:val="003D4BD2"/>
    <w:rsid w:val="003E257B"/>
    <w:rsid w:val="003E3288"/>
    <w:rsid w:val="00413083"/>
    <w:rsid w:val="00413D61"/>
    <w:rsid w:val="004158F4"/>
    <w:rsid w:val="004234B7"/>
    <w:rsid w:val="0042495F"/>
    <w:rsid w:val="004276E3"/>
    <w:rsid w:val="004307AC"/>
    <w:rsid w:val="00434F39"/>
    <w:rsid w:val="004405F4"/>
    <w:rsid w:val="00443D61"/>
    <w:rsid w:val="00444BF9"/>
    <w:rsid w:val="00444DD2"/>
    <w:rsid w:val="004524AA"/>
    <w:rsid w:val="004571D7"/>
    <w:rsid w:val="00470F7D"/>
    <w:rsid w:val="00472BAD"/>
    <w:rsid w:val="0047442F"/>
    <w:rsid w:val="004816FF"/>
    <w:rsid w:val="0048693D"/>
    <w:rsid w:val="00491468"/>
    <w:rsid w:val="004930A0"/>
    <w:rsid w:val="0049333A"/>
    <w:rsid w:val="004A1893"/>
    <w:rsid w:val="004A38D9"/>
    <w:rsid w:val="004A4A53"/>
    <w:rsid w:val="004A4E37"/>
    <w:rsid w:val="004A5886"/>
    <w:rsid w:val="004A66CE"/>
    <w:rsid w:val="004B0AF7"/>
    <w:rsid w:val="004B2077"/>
    <w:rsid w:val="004B2942"/>
    <w:rsid w:val="004B7B40"/>
    <w:rsid w:val="004C7CF4"/>
    <w:rsid w:val="004D7913"/>
    <w:rsid w:val="004E6BC7"/>
    <w:rsid w:val="004F0D45"/>
    <w:rsid w:val="00500282"/>
    <w:rsid w:val="00503EDA"/>
    <w:rsid w:val="00506DC2"/>
    <w:rsid w:val="005115BC"/>
    <w:rsid w:val="00511FDA"/>
    <w:rsid w:val="00526706"/>
    <w:rsid w:val="00531BA9"/>
    <w:rsid w:val="00536E9F"/>
    <w:rsid w:val="00543437"/>
    <w:rsid w:val="005434FF"/>
    <w:rsid w:val="00551DC8"/>
    <w:rsid w:val="00551ED9"/>
    <w:rsid w:val="00552C4D"/>
    <w:rsid w:val="00556D4D"/>
    <w:rsid w:val="0056069C"/>
    <w:rsid w:val="00560EF3"/>
    <w:rsid w:val="0057598A"/>
    <w:rsid w:val="00582C4C"/>
    <w:rsid w:val="00585AFD"/>
    <w:rsid w:val="00590F9C"/>
    <w:rsid w:val="00594CA1"/>
    <w:rsid w:val="005977E3"/>
    <w:rsid w:val="005A07D1"/>
    <w:rsid w:val="005A6D62"/>
    <w:rsid w:val="005C2ABC"/>
    <w:rsid w:val="005D5927"/>
    <w:rsid w:val="005E1009"/>
    <w:rsid w:val="005E453F"/>
    <w:rsid w:val="005F3780"/>
    <w:rsid w:val="005F3A40"/>
    <w:rsid w:val="005F6D21"/>
    <w:rsid w:val="0060373D"/>
    <w:rsid w:val="006040FD"/>
    <w:rsid w:val="00615893"/>
    <w:rsid w:val="00617083"/>
    <w:rsid w:val="0061795A"/>
    <w:rsid w:val="0062550F"/>
    <w:rsid w:val="00631518"/>
    <w:rsid w:val="006418AD"/>
    <w:rsid w:val="00642231"/>
    <w:rsid w:val="00642D1F"/>
    <w:rsid w:val="00645838"/>
    <w:rsid w:val="0065628D"/>
    <w:rsid w:val="00657BB0"/>
    <w:rsid w:val="00665FB5"/>
    <w:rsid w:val="00672880"/>
    <w:rsid w:val="00673E8C"/>
    <w:rsid w:val="00677DE8"/>
    <w:rsid w:val="00691FF8"/>
    <w:rsid w:val="00694D8D"/>
    <w:rsid w:val="006A6C76"/>
    <w:rsid w:val="006A76CA"/>
    <w:rsid w:val="006B4A6D"/>
    <w:rsid w:val="006B72B3"/>
    <w:rsid w:val="006C0FFD"/>
    <w:rsid w:val="006C1A36"/>
    <w:rsid w:val="006C35B2"/>
    <w:rsid w:val="006C3E45"/>
    <w:rsid w:val="006D2027"/>
    <w:rsid w:val="006D7284"/>
    <w:rsid w:val="006E1A91"/>
    <w:rsid w:val="006E4972"/>
    <w:rsid w:val="006F32E7"/>
    <w:rsid w:val="006F3832"/>
    <w:rsid w:val="00701822"/>
    <w:rsid w:val="007019B9"/>
    <w:rsid w:val="00702A76"/>
    <w:rsid w:val="00702CDB"/>
    <w:rsid w:val="007137C2"/>
    <w:rsid w:val="007144FC"/>
    <w:rsid w:val="0073238D"/>
    <w:rsid w:val="00736094"/>
    <w:rsid w:val="00740F4B"/>
    <w:rsid w:val="00743B4B"/>
    <w:rsid w:val="00745054"/>
    <w:rsid w:val="007470E4"/>
    <w:rsid w:val="007476AB"/>
    <w:rsid w:val="00750E44"/>
    <w:rsid w:val="00765050"/>
    <w:rsid w:val="007814B8"/>
    <w:rsid w:val="00785F07"/>
    <w:rsid w:val="00790C2F"/>
    <w:rsid w:val="00793144"/>
    <w:rsid w:val="007935E7"/>
    <w:rsid w:val="00794557"/>
    <w:rsid w:val="007A072C"/>
    <w:rsid w:val="007A262F"/>
    <w:rsid w:val="007A54DD"/>
    <w:rsid w:val="007A54EE"/>
    <w:rsid w:val="007A66BC"/>
    <w:rsid w:val="007B0633"/>
    <w:rsid w:val="007B3F7B"/>
    <w:rsid w:val="007C2369"/>
    <w:rsid w:val="007C4BBB"/>
    <w:rsid w:val="007C70F1"/>
    <w:rsid w:val="007F366C"/>
    <w:rsid w:val="008036AC"/>
    <w:rsid w:val="00803AA9"/>
    <w:rsid w:val="00804B89"/>
    <w:rsid w:val="00805852"/>
    <w:rsid w:val="00806464"/>
    <w:rsid w:val="0081193E"/>
    <w:rsid w:val="00812595"/>
    <w:rsid w:val="00813773"/>
    <w:rsid w:val="00820566"/>
    <w:rsid w:val="0082163C"/>
    <w:rsid w:val="0082661E"/>
    <w:rsid w:val="00830E84"/>
    <w:rsid w:val="00831B9D"/>
    <w:rsid w:val="00836BFB"/>
    <w:rsid w:val="00837D22"/>
    <w:rsid w:val="0084415C"/>
    <w:rsid w:val="00845639"/>
    <w:rsid w:val="00846B72"/>
    <w:rsid w:val="00862860"/>
    <w:rsid w:val="008667A8"/>
    <w:rsid w:val="00870DF4"/>
    <w:rsid w:val="00872604"/>
    <w:rsid w:val="00885F71"/>
    <w:rsid w:val="00891004"/>
    <w:rsid w:val="0089453A"/>
    <w:rsid w:val="008A0B64"/>
    <w:rsid w:val="008A12B3"/>
    <w:rsid w:val="008B2F9C"/>
    <w:rsid w:val="008B422B"/>
    <w:rsid w:val="008C3A9E"/>
    <w:rsid w:val="008C3BFF"/>
    <w:rsid w:val="008C3CD0"/>
    <w:rsid w:val="008C3F1A"/>
    <w:rsid w:val="008C532C"/>
    <w:rsid w:val="008E1FC5"/>
    <w:rsid w:val="008F1B0D"/>
    <w:rsid w:val="008F49D4"/>
    <w:rsid w:val="00900ABC"/>
    <w:rsid w:val="00902E5F"/>
    <w:rsid w:val="00904D4C"/>
    <w:rsid w:val="00907072"/>
    <w:rsid w:val="00914499"/>
    <w:rsid w:val="00914D3E"/>
    <w:rsid w:val="00914EFE"/>
    <w:rsid w:val="0091558D"/>
    <w:rsid w:val="0091723C"/>
    <w:rsid w:val="00920E55"/>
    <w:rsid w:val="0092587F"/>
    <w:rsid w:val="0093098A"/>
    <w:rsid w:val="00934C39"/>
    <w:rsid w:val="00943473"/>
    <w:rsid w:val="00961BA3"/>
    <w:rsid w:val="009628E5"/>
    <w:rsid w:val="009629B3"/>
    <w:rsid w:val="009631C5"/>
    <w:rsid w:val="00965458"/>
    <w:rsid w:val="00966F1D"/>
    <w:rsid w:val="0097053C"/>
    <w:rsid w:val="00972E86"/>
    <w:rsid w:val="009866D8"/>
    <w:rsid w:val="009932D8"/>
    <w:rsid w:val="009939FA"/>
    <w:rsid w:val="00993BA7"/>
    <w:rsid w:val="0099680D"/>
    <w:rsid w:val="009A0A20"/>
    <w:rsid w:val="009A26E6"/>
    <w:rsid w:val="009A653D"/>
    <w:rsid w:val="009A7CCA"/>
    <w:rsid w:val="009B1177"/>
    <w:rsid w:val="009B25D7"/>
    <w:rsid w:val="009D06FE"/>
    <w:rsid w:val="009D283D"/>
    <w:rsid w:val="009D7E1C"/>
    <w:rsid w:val="009E33E5"/>
    <w:rsid w:val="009E445A"/>
    <w:rsid w:val="009E7319"/>
    <w:rsid w:val="00A0233F"/>
    <w:rsid w:val="00A025FC"/>
    <w:rsid w:val="00A07B9D"/>
    <w:rsid w:val="00A100D6"/>
    <w:rsid w:val="00A10C83"/>
    <w:rsid w:val="00A1193A"/>
    <w:rsid w:val="00A12ED0"/>
    <w:rsid w:val="00A1583C"/>
    <w:rsid w:val="00A23845"/>
    <w:rsid w:val="00A31D46"/>
    <w:rsid w:val="00A332CC"/>
    <w:rsid w:val="00A367BB"/>
    <w:rsid w:val="00A4756E"/>
    <w:rsid w:val="00A5702A"/>
    <w:rsid w:val="00A60B44"/>
    <w:rsid w:val="00A612FF"/>
    <w:rsid w:val="00A64F7F"/>
    <w:rsid w:val="00A66D9D"/>
    <w:rsid w:val="00A80514"/>
    <w:rsid w:val="00A80D4E"/>
    <w:rsid w:val="00A83CF0"/>
    <w:rsid w:val="00A92906"/>
    <w:rsid w:val="00A92D79"/>
    <w:rsid w:val="00A93C8C"/>
    <w:rsid w:val="00A9606D"/>
    <w:rsid w:val="00A963B1"/>
    <w:rsid w:val="00AA0ECF"/>
    <w:rsid w:val="00AA1464"/>
    <w:rsid w:val="00AD06AF"/>
    <w:rsid w:val="00AD6836"/>
    <w:rsid w:val="00AD7C55"/>
    <w:rsid w:val="00AE663F"/>
    <w:rsid w:val="00AF0D51"/>
    <w:rsid w:val="00AF36B0"/>
    <w:rsid w:val="00AF6AC2"/>
    <w:rsid w:val="00B006E6"/>
    <w:rsid w:val="00B02718"/>
    <w:rsid w:val="00B06834"/>
    <w:rsid w:val="00B25422"/>
    <w:rsid w:val="00B264E4"/>
    <w:rsid w:val="00B52FA6"/>
    <w:rsid w:val="00B551BF"/>
    <w:rsid w:val="00B606ED"/>
    <w:rsid w:val="00B6454E"/>
    <w:rsid w:val="00B7301B"/>
    <w:rsid w:val="00B818E6"/>
    <w:rsid w:val="00B81C91"/>
    <w:rsid w:val="00B905C5"/>
    <w:rsid w:val="00B90853"/>
    <w:rsid w:val="00B914C2"/>
    <w:rsid w:val="00BA1CEF"/>
    <w:rsid w:val="00BB00D8"/>
    <w:rsid w:val="00BB5B38"/>
    <w:rsid w:val="00BB6310"/>
    <w:rsid w:val="00BC197B"/>
    <w:rsid w:val="00BC1BD4"/>
    <w:rsid w:val="00BD2FEF"/>
    <w:rsid w:val="00BD43F1"/>
    <w:rsid w:val="00BF6461"/>
    <w:rsid w:val="00C0360A"/>
    <w:rsid w:val="00C15739"/>
    <w:rsid w:val="00C1612C"/>
    <w:rsid w:val="00C16A91"/>
    <w:rsid w:val="00C20C94"/>
    <w:rsid w:val="00C269AF"/>
    <w:rsid w:val="00C2735C"/>
    <w:rsid w:val="00C30191"/>
    <w:rsid w:val="00C314F9"/>
    <w:rsid w:val="00C4328F"/>
    <w:rsid w:val="00C47DF5"/>
    <w:rsid w:val="00C500A4"/>
    <w:rsid w:val="00C5609B"/>
    <w:rsid w:val="00C607D3"/>
    <w:rsid w:val="00C64287"/>
    <w:rsid w:val="00C76F32"/>
    <w:rsid w:val="00C8437F"/>
    <w:rsid w:val="00C935F1"/>
    <w:rsid w:val="00CA0242"/>
    <w:rsid w:val="00CA2D5F"/>
    <w:rsid w:val="00CA3FDD"/>
    <w:rsid w:val="00CA4D5D"/>
    <w:rsid w:val="00CB7A73"/>
    <w:rsid w:val="00CC22BA"/>
    <w:rsid w:val="00CC4984"/>
    <w:rsid w:val="00CC4D6C"/>
    <w:rsid w:val="00CC5CCC"/>
    <w:rsid w:val="00CD246B"/>
    <w:rsid w:val="00CD3AFB"/>
    <w:rsid w:val="00CD631E"/>
    <w:rsid w:val="00CE0545"/>
    <w:rsid w:val="00CE2624"/>
    <w:rsid w:val="00CE3EEB"/>
    <w:rsid w:val="00CE76D7"/>
    <w:rsid w:val="00CF3533"/>
    <w:rsid w:val="00CF6DE3"/>
    <w:rsid w:val="00D10E2B"/>
    <w:rsid w:val="00D221A7"/>
    <w:rsid w:val="00D244AB"/>
    <w:rsid w:val="00D27F25"/>
    <w:rsid w:val="00D34154"/>
    <w:rsid w:val="00D342C3"/>
    <w:rsid w:val="00D34B05"/>
    <w:rsid w:val="00D36DB2"/>
    <w:rsid w:val="00D4106F"/>
    <w:rsid w:val="00D43E5B"/>
    <w:rsid w:val="00D532F5"/>
    <w:rsid w:val="00D5752A"/>
    <w:rsid w:val="00D5762F"/>
    <w:rsid w:val="00D6186A"/>
    <w:rsid w:val="00D675E8"/>
    <w:rsid w:val="00D71CE8"/>
    <w:rsid w:val="00D878C0"/>
    <w:rsid w:val="00D942F3"/>
    <w:rsid w:val="00DA207D"/>
    <w:rsid w:val="00DA26D9"/>
    <w:rsid w:val="00DA6EBD"/>
    <w:rsid w:val="00DB1156"/>
    <w:rsid w:val="00DB17B7"/>
    <w:rsid w:val="00DB617F"/>
    <w:rsid w:val="00DC0C5F"/>
    <w:rsid w:val="00DC5062"/>
    <w:rsid w:val="00DC5FAC"/>
    <w:rsid w:val="00DD77EE"/>
    <w:rsid w:val="00DE784D"/>
    <w:rsid w:val="00DF1F6C"/>
    <w:rsid w:val="00E03B9E"/>
    <w:rsid w:val="00E0443D"/>
    <w:rsid w:val="00E04B1C"/>
    <w:rsid w:val="00E17F98"/>
    <w:rsid w:val="00E328A5"/>
    <w:rsid w:val="00E32E86"/>
    <w:rsid w:val="00E360B9"/>
    <w:rsid w:val="00E45CA8"/>
    <w:rsid w:val="00E50131"/>
    <w:rsid w:val="00E51616"/>
    <w:rsid w:val="00E53A7F"/>
    <w:rsid w:val="00E57648"/>
    <w:rsid w:val="00E609C2"/>
    <w:rsid w:val="00E673B3"/>
    <w:rsid w:val="00E7442D"/>
    <w:rsid w:val="00E77E7B"/>
    <w:rsid w:val="00E8266C"/>
    <w:rsid w:val="00E82F70"/>
    <w:rsid w:val="00E84D48"/>
    <w:rsid w:val="00E8791E"/>
    <w:rsid w:val="00E87D82"/>
    <w:rsid w:val="00E9068A"/>
    <w:rsid w:val="00E95A3E"/>
    <w:rsid w:val="00EA0D15"/>
    <w:rsid w:val="00EA2361"/>
    <w:rsid w:val="00EB2D57"/>
    <w:rsid w:val="00EB7A06"/>
    <w:rsid w:val="00EC62F2"/>
    <w:rsid w:val="00ED56D3"/>
    <w:rsid w:val="00ED6DC9"/>
    <w:rsid w:val="00EE04BD"/>
    <w:rsid w:val="00EE3066"/>
    <w:rsid w:val="00F05DB2"/>
    <w:rsid w:val="00F10FDD"/>
    <w:rsid w:val="00F22D8F"/>
    <w:rsid w:val="00F27DB6"/>
    <w:rsid w:val="00F3036F"/>
    <w:rsid w:val="00F426B5"/>
    <w:rsid w:val="00F450BE"/>
    <w:rsid w:val="00F60E8F"/>
    <w:rsid w:val="00F6503A"/>
    <w:rsid w:val="00F66F32"/>
    <w:rsid w:val="00F77B4D"/>
    <w:rsid w:val="00F86911"/>
    <w:rsid w:val="00F97A62"/>
    <w:rsid w:val="00FB3AC1"/>
    <w:rsid w:val="00FB720B"/>
    <w:rsid w:val="00FB74DA"/>
    <w:rsid w:val="00FC385A"/>
    <w:rsid w:val="00FC6690"/>
    <w:rsid w:val="00FC7DFB"/>
    <w:rsid w:val="00FD5F5D"/>
    <w:rsid w:val="00FE6586"/>
    <w:rsid w:val="00FE696A"/>
    <w:rsid w:val="00FF140E"/>
    <w:rsid w:val="00FF2E4E"/>
    <w:rsid w:val="00FF57BA"/>
    <w:rsid w:val="00FF6B11"/>
    <w:rsid w:val="00FF6CA9"/>
    <w:rsid w:val="0E74816C"/>
    <w:rsid w:val="1D35F0CB"/>
    <w:rsid w:val="21B68CDC"/>
    <w:rsid w:val="347F5BB8"/>
    <w:rsid w:val="3DEB995D"/>
    <w:rsid w:val="456A72F6"/>
    <w:rsid w:val="664AF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BB4041C"/>
  <w15:docId w15:val="{63D568E8-D983-4083-BB96-F99CC6159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60EF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059F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C16A9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16A9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16A9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16A9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16A91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C16A91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C16A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16A9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semiHidden/>
    <w:unhideWhenUsed/>
    <w:rsid w:val="00C8437F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1A0DC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A0DCB"/>
  </w:style>
  <w:style w:type="paragraph" w:styleId="Zpat">
    <w:name w:val="footer"/>
    <w:basedOn w:val="Normln"/>
    <w:link w:val="ZpatChar"/>
    <w:uiPriority w:val="99"/>
    <w:unhideWhenUsed/>
    <w:rsid w:val="001A0DC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A0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E968-3B77-4586-A316-F305887BA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222</Characters>
  <Application>Microsoft Office Word</Application>
  <DocSecurity>4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Lenovo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an Hrubeš</dc:creator>
  <cp:lastModifiedBy>Šmolík Vojtěch</cp:lastModifiedBy>
  <cp:revision>2</cp:revision>
  <cp:lastPrinted>2018-09-04T14:15:00Z</cp:lastPrinted>
  <dcterms:created xsi:type="dcterms:W3CDTF">2022-06-15T14:07:00Z</dcterms:created>
  <dcterms:modified xsi:type="dcterms:W3CDTF">2022-06-15T14:07:00Z</dcterms:modified>
</cp:coreProperties>
</file>